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108291" w14:textId="4E525532" w:rsidR="005E4244" w:rsidRPr="008F5CEB" w:rsidRDefault="005E4244" w:rsidP="005E4244">
      <w:pPr>
        <w:spacing w:after="0" w:line="240" w:lineRule="auto"/>
        <w:jc w:val="center"/>
        <w:rPr>
          <w:rFonts w:ascii="Times New Roman" w:hAnsi="Times New Roman" w:cs="Times New Roman"/>
          <w:b/>
          <w:sz w:val="16"/>
          <w:szCs w:val="16"/>
        </w:rPr>
      </w:pPr>
      <w:r w:rsidRPr="008F5CEB">
        <w:rPr>
          <w:rFonts w:ascii="Times New Roman" w:hAnsi="Times New Roman" w:cs="Times New Roman"/>
          <w:b/>
          <w:sz w:val="16"/>
          <w:szCs w:val="16"/>
        </w:rPr>
        <w:t xml:space="preserve">MUNZUR ÜNİVERSİTESİ TUNCELİ </w:t>
      </w:r>
      <w:r w:rsidR="00931FF2" w:rsidRPr="008F5CEB">
        <w:rPr>
          <w:rFonts w:ascii="Times New Roman" w:hAnsi="Times New Roman" w:cs="Times New Roman"/>
          <w:b/>
          <w:sz w:val="16"/>
          <w:szCs w:val="16"/>
        </w:rPr>
        <w:t>M.Y.O. 20</w:t>
      </w:r>
      <w:r w:rsidR="002B0219" w:rsidRPr="008F5CEB">
        <w:rPr>
          <w:rFonts w:ascii="Times New Roman" w:hAnsi="Times New Roman" w:cs="Times New Roman"/>
          <w:b/>
          <w:sz w:val="16"/>
          <w:szCs w:val="16"/>
        </w:rPr>
        <w:t>2</w:t>
      </w:r>
      <w:r w:rsidR="00B029C4">
        <w:rPr>
          <w:rFonts w:ascii="Times New Roman" w:hAnsi="Times New Roman" w:cs="Times New Roman"/>
          <w:b/>
          <w:sz w:val="16"/>
          <w:szCs w:val="16"/>
        </w:rPr>
        <w:t>4</w:t>
      </w:r>
      <w:r w:rsidRPr="008F5CEB">
        <w:rPr>
          <w:rFonts w:ascii="Times New Roman" w:hAnsi="Times New Roman" w:cs="Times New Roman"/>
          <w:b/>
          <w:sz w:val="16"/>
          <w:szCs w:val="16"/>
        </w:rPr>
        <w:t xml:space="preserve"> </w:t>
      </w:r>
      <w:r w:rsidR="00A50AD0" w:rsidRPr="008F5CEB">
        <w:rPr>
          <w:rFonts w:ascii="Times New Roman" w:hAnsi="Times New Roman" w:cs="Times New Roman"/>
          <w:b/>
          <w:sz w:val="16"/>
          <w:szCs w:val="16"/>
        </w:rPr>
        <w:t>–</w:t>
      </w:r>
      <w:r w:rsidRPr="008F5CEB">
        <w:rPr>
          <w:rFonts w:ascii="Times New Roman" w:hAnsi="Times New Roman" w:cs="Times New Roman"/>
          <w:b/>
          <w:sz w:val="16"/>
          <w:szCs w:val="16"/>
        </w:rPr>
        <w:t xml:space="preserve"> </w:t>
      </w:r>
      <w:r w:rsidR="00931FF2" w:rsidRPr="008F5CEB">
        <w:rPr>
          <w:rFonts w:ascii="Times New Roman" w:hAnsi="Times New Roman" w:cs="Times New Roman"/>
          <w:b/>
          <w:sz w:val="16"/>
          <w:szCs w:val="16"/>
        </w:rPr>
        <w:t>202</w:t>
      </w:r>
      <w:r w:rsidR="00B029C4">
        <w:rPr>
          <w:rFonts w:ascii="Times New Roman" w:hAnsi="Times New Roman" w:cs="Times New Roman"/>
          <w:b/>
          <w:sz w:val="16"/>
          <w:szCs w:val="16"/>
        </w:rPr>
        <w:t>5</w:t>
      </w:r>
      <w:r w:rsidR="00A50AD0" w:rsidRPr="008F5CEB">
        <w:rPr>
          <w:rFonts w:ascii="Times New Roman" w:hAnsi="Times New Roman" w:cs="Times New Roman"/>
          <w:b/>
          <w:sz w:val="16"/>
          <w:szCs w:val="16"/>
        </w:rPr>
        <w:t xml:space="preserve"> </w:t>
      </w:r>
      <w:r w:rsidR="00931FF2" w:rsidRPr="008F5CEB">
        <w:rPr>
          <w:rFonts w:ascii="Times New Roman" w:hAnsi="Times New Roman" w:cs="Times New Roman"/>
          <w:b/>
          <w:sz w:val="16"/>
          <w:szCs w:val="16"/>
        </w:rPr>
        <w:t>GÜZ</w:t>
      </w:r>
      <w:r w:rsidRPr="008F5CEB">
        <w:rPr>
          <w:rFonts w:ascii="Times New Roman" w:hAnsi="Times New Roman" w:cs="Times New Roman"/>
          <w:b/>
          <w:sz w:val="16"/>
          <w:szCs w:val="16"/>
        </w:rPr>
        <w:t xml:space="preserve"> YARIYILI</w:t>
      </w:r>
    </w:p>
    <w:p w14:paraId="7B6DC30C" w14:textId="7827E133" w:rsidR="00123515" w:rsidRPr="008F5CEB" w:rsidRDefault="000A1433" w:rsidP="005E4244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16"/>
          <w:szCs w:val="16"/>
        </w:rPr>
      </w:pPr>
      <w:r w:rsidRPr="008F5CEB">
        <w:rPr>
          <w:rFonts w:ascii="Times New Roman" w:hAnsi="Times New Roman" w:cs="Times New Roman"/>
          <w:b/>
          <w:i/>
          <w:sz w:val="16"/>
          <w:szCs w:val="16"/>
        </w:rPr>
        <w:t xml:space="preserve">ORGANİK TARIM </w:t>
      </w:r>
      <w:r w:rsidR="005E4244" w:rsidRPr="008F5CEB">
        <w:rPr>
          <w:rFonts w:ascii="Times New Roman" w:hAnsi="Times New Roman" w:cs="Times New Roman"/>
          <w:b/>
          <w:i/>
          <w:sz w:val="16"/>
          <w:szCs w:val="16"/>
        </w:rPr>
        <w:t xml:space="preserve"> DERS PROGRAMI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670"/>
        <w:gridCol w:w="1507"/>
        <w:gridCol w:w="4055"/>
        <w:gridCol w:w="3537"/>
      </w:tblGrid>
      <w:tr w:rsidR="00E53310" w:rsidRPr="008F5CEB" w14:paraId="632852D1" w14:textId="77777777" w:rsidTr="006F55B5">
        <w:trPr>
          <w:trHeight w:val="276"/>
          <w:jc w:val="center"/>
        </w:trPr>
        <w:tc>
          <w:tcPr>
            <w:tcW w:w="670" w:type="dxa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</w:tcPr>
          <w:p w14:paraId="10E9DD52" w14:textId="77777777" w:rsidR="006C7AB5" w:rsidRPr="008F5CEB" w:rsidRDefault="006C7AB5" w:rsidP="00E5331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8F5CEB">
              <w:rPr>
                <w:rFonts w:ascii="Times New Roman" w:hAnsi="Times New Roman" w:cs="Times New Roman"/>
                <w:b/>
              </w:rPr>
              <w:t>Gün</w:t>
            </w:r>
          </w:p>
        </w:tc>
        <w:tc>
          <w:tcPr>
            <w:tcW w:w="1507" w:type="dxa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</w:tcPr>
          <w:p w14:paraId="76DC5506" w14:textId="77777777" w:rsidR="006C7AB5" w:rsidRPr="008F5CEB" w:rsidRDefault="006C7AB5" w:rsidP="00367ED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8F5CEB">
              <w:rPr>
                <w:rFonts w:ascii="Times New Roman" w:hAnsi="Times New Roman" w:cs="Times New Roman"/>
                <w:b/>
              </w:rPr>
              <w:t>Saat</w:t>
            </w:r>
          </w:p>
        </w:tc>
        <w:tc>
          <w:tcPr>
            <w:tcW w:w="4055" w:type="dxa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</w:tcPr>
          <w:p w14:paraId="7DB6B6E5" w14:textId="77777777" w:rsidR="006C7AB5" w:rsidRPr="008F5CEB" w:rsidRDefault="008473DC" w:rsidP="00E5331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8F5CEB">
              <w:rPr>
                <w:rFonts w:ascii="Times New Roman" w:hAnsi="Times New Roman" w:cs="Times New Roman"/>
                <w:b/>
              </w:rPr>
              <w:t>ORGANİK</w:t>
            </w:r>
            <w:r w:rsidR="006C7AB5" w:rsidRPr="008F5CEB">
              <w:rPr>
                <w:rFonts w:ascii="Times New Roman" w:hAnsi="Times New Roman" w:cs="Times New Roman"/>
                <w:b/>
              </w:rPr>
              <w:t xml:space="preserve"> 1</w:t>
            </w:r>
          </w:p>
        </w:tc>
        <w:tc>
          <w:tcPr>
            <w:tcW w:w="3537" w:type="dxa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</w:tcPr>
          <w:p w14:paraId="659368CC" w14:textId="77777777" w:rsidR="006C7AB5" w:rsidRPr="008F5CEB" w:rsidRDefault="008473DC" w:rsidP="008473DC">
            <w:pPr>
              <w:rPr>
                <w:rFonts w:ascii="Times New Roman" w:hAnsi="Times New Roman" w:cs="Times New Roman"/>
                <w:b/>
              </w:rPr>
            </w:pPr>
            <w:r w:rsidRPr="008F5CEB">
              <w:rPr>
                <w:rFonts w:ascii="Times New Roman" w:hAnsi="Times New Roman" w:cs="Times New Roman"/>
                <w:b/>
              </w:rPr>
              <w:t xml:space="preserve"> ORGANİK</w:t>
            </w:r>
            <w:r w:rsidR="006C7AB5" w:rsidRPr="008F5CEB">
              <w:rPr>
                <w:rFonts w:ascii="Times New Roman" w:hAnsi="Times New Roman" w:cs="Times New Roman"/>
                <w:b/>
              </w:rPr>
              <w:t xml:space="preserve"> 2</w:t>
            </w:r>
          </w:p>
        </w:tc>
      </w:tr>
      <w:tr w:rsidR="00F87F48" w:rsidRPr="008F5CEB" w14:paraId="595F289E" w14:textId="77777777" w:rsidTr="00367ED9">
        <w:trPr>
          <w:trHeight w:val="170"/>
          <w:jc w:val="center"/>
        </w:trPr>
        <w:tc>
          <w:tcPr>
            <w:tcW w:w="9769" w:type="dxa"/>
            <w:gridSpan w:val="4"/>
            <w:tcBorders>
              <w:left w:val="nil"/>
              <w:bottom w:val="single" w:sz="4" w:space="0" w:color="000000" w:themeColor="text1"/>
              <w:right w:val="nil"/>
            </w:tcBorders>
          </w:tcPr>
          <w:p w14:paraId="1CFE0DAB" w14:textId="77777777" w:rsidR="00F87F48" w:rsidRPr="008F5CEB" w:rsidRDefault="00F87F48" w:rsidP="00367ED9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AA2E04" w:rsidRPr="008F5CEB" w14:paraId="15FEB9A9" w14:textId="77777777" w:rsidTr="006F55B5">
        <w:trPr>
          <w:trHeight w:val="276"/>
          <w:jc w:val="center"/>
        </w:trPr>
        <w:tc>
          <w:tcPr>
            <w:tcW w:w="670" w:type="dxa"/>
            <w:vMerge w:val="restart"/>
            <w:shd w:val="clear" w:color="auto" w:fill="D9D9D9" w:themeFill="background1" w:themeFillShade="D9"/>
            <w:textDirection w:val="btLr"/>
            <w:vAlign w:val="center"/>
          </w:tcPr>
          <w:p w14:paraId="32A62AE3" w14:textId="77777777" w:rsidR="00AA2E04" w:rsidRPr="008F5CEB" w:rsidRDefault="00AA2E04" w:rsidP="00AA2E04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F5CEB">
              <w:rPr>
                <w:rFonts w:ascii="Times New Roman" w:hAnsi="Times New Roman" w:cs="Times New Roman"/>
                <w:b/>
                <w:sz w:val="18"/>
                <w:szCs w:val="18"/>
              </w:rPr>
              <w:t>PAZARTESİ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2BC8191D" w14:textId="26B77EF5" w:rsidR="00AA2E04" w:rsidRPr="008D3D96" w:rsidRDefault="00AA2E04" w:rsidP="00AA2E0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8D3D96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08.15 – 09.00</w:t>
            </w:r>
          </w:p>
        </w:tc>
        <w:tc>
          <w:tcPr>
            <w:tcW w:w="4055" w:type="dxa"/>
            <w:shd w:val="clear" w:color="auto" w:fill="auto"/>
            <w:vAlign w:val="center"/>
          </w:tcPr>
          <w:p w14:paraId="36782E6D" w14:textId="7956DA6C" w:rsidR="00AA2E04" w:rsidRPr="00CC2D73" w:rsidRDefault="00AA2E04" w:rsidP="00AA2E04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  <w:shd w:val="clear" w:color="auto" w:fill="auto"/>
            <w:vAlign w:val="center"/>
          </w:tcPr>
          <w:p w14:paraId="3B99CA9D" w14:textId="77777777" w:rsidR="00AA2E04" w:rsidRPr="00CC2D73" w:rsidRDefault="00AA2E04" w:rsidP="00AA2E04">
            <w:pPr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  <w:tr w:rsidR="00AA2E04" w:rsidRPr="008F5CEB" w14:paraId="5C7398C2" w14:textId="77777777" w:rsidTr="006F55B5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68254CF4" w14:textId="77777777" w:rsidR="00AA2E04" w:rsidRPr="008F5CEB" w:rsidRDefault="00AA2E04" w:rsidP="00AA2E0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7A060E32" w14:textId="34A130EE" w:rsidR="00AA2E04" w:rsidRPr="008D3D96" w:rsidRDefault="00AA2E04" w:rsidP="00AA2E0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8D3D96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09.15 – 10.00</w:t>
            </w:r>
          </w:p>
        </w:tc>
        <w:tc>
          <w:tcPr>
            <w:tcW w:w="4055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55B8109" w14:textId="140663D6" w:rsidR="00AA2E04" w:rsidRPr="00CC2D73" w:rsidRDefault="00AA2E04" w:rsidP="00AA2E04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2720D43" w14:textId="7BCBCBA2" w:rsidR="00AA2E04" w:rsidRPr="00CC2D73" w:rsidRDefault="00AA2E04" w:rsidP="00AA2E04">
            <w:pPr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  <w:tr w:rsidR="00302EA8" w:rsidRPr="008F5CEB" w14:paraId="2F84D51D" w14:textId="77777777" w:rsidTr="006F55B5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59B82703" w14:textId="77777777" w:rsidR="00302EA8" w:rsidRPr="008F5CEB" w:rsidRDefault="00302EA8" w:rsidP="00302EA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shd w:val="clear" w:color="auto" w:fill="auto"/>
            <w:vAlign w:val="center"/>
          </w:tcPr>
          <w:p w14:paraId="08BD8472" w14:textId="51A56746" w:rsidR="00302EA8" w:rsidRPr="008D3D96" w:rsidRDefault="00302EA8" w:rsidP="00302EA8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8D3D96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0.15 – 11.00</w:t>
            </w:r>
          </w:p>
        </w:tc>
        <w:tc>
          <w:tcPr>
            <w:tcW w:w="4055" w:type="dxa"/>
            <w:shd w:val="clear" w:color="auto" w:fill="auto"/>
            <w:vAlign w:val="center"/>
          </w:tcPr>
          <w:p w14:paraId="698EC188" w14:textId="6B71D607" w:rsidR="00302EA8" w:rsidRPr="00CC2D73" w:rsidRDefault="00302EA8" w:rsidP="00302EA8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  <w:shd w:val="clear" w:color="auto" w:fill="auto"/>
            <w:vAlign w:val="center"/>
          </w:tcPr>
          <w:p w14:paraId="24A3807C" w14:textId="4289D8E1" w:rsidR="00302EA8" w:rsidRPr="00CC2D73" w:rsidRDefault="00302EA8" w:rsidP="00302EA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CC2D73">
              <w:rPr>
                <w:rFonts w:asciiTheme="majorBidi" w:hAnsiTheme="majorBidi" w:cstheme="majorBidi"/>
                <w:sz w:val="18"/>
                <w:szCs w:val="18"/>
              </w:rPr>
              <w:t>Seminer-R.AYDIN (C-202)</w:t>
            </w:r>
          </w:p>
        </w:tc>
      </w:tr>
      <w:tr w:rsidR="00302EA8" w:rsidRPr="008F5CEB" w14:paraId="32BBE958" w14:textId="77777777" w:rsidTr="007119C5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15F078A1" w14:textId="77777777" w:rsidR="00302EA8" w:rsidRPr="008F5CEB" w:rsidRDefault="00302EA8" w:rsidP="00302EA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55069B7" w14:textId="7C44AD23" w:rsidR="00302EA8" w:rsidRPr="008D3D96" w:rsidRDefault="00302EA8" w:rsidP="00302EA8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8D3D96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1.15 – 12.00</w:t>
            </w:r>
          </w:p>
        </w:tc>
        <w:tc>
          <w:tcPr>
            <w:tcW w:w="405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8F47848" w14:textId="4D9B9CC4" w:rsidR="00302EA8" w:rsidRPr="00CC2D73" w:rsidRDefault="00302EA8" w:rsidP="00302EA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CC2D73">
              <w:rPr>
                <w:rFonts w:asciiTheme="majorBidi" w:hAnsiTheme="majorBidi" w:cstheme="majorBidi"/>
                <w:sz w:val="18"/>
                <w:szCs w:val="18"/>
              </w:rPr>
              <w:t>Türk dili –M. DEMİRBAĞ-ONLINE</w:t>
            </w:r>
          </w:p>
        </w:tc>
        <w:tc>
          <w:tcPr>
            <w:tcW w:w="353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74417" w14:textId="3D51FEF0" w:rsidR="00302EA8" w:rsidRPr="00CC2D73" w:rsidRDefault="00302EA8" w:rsidP="00302EA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CC2D73">
              <w:rPr>
                <w:rFonts w:asciiTheme="majorBidi" w:hAnsiTheme="majorBidi" w:cstheme="majorBidi"/>
                <w:sz w:val="18"/>
                <w:szCs w:val="18"/>
              </w:rPr>
              <w:t>Seminer-R.AYDIN (C-202)</w:t>
            </w:r>
          </w:p>
        </w:tc>
      </w:tr>
      <w:tr w:rsidR="00302EA8" w:rsidRPr="008F5CEB" w14:paraId="77B324D4" w14:textId="77777777" w:rsidTr="007119C5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6DF39747" w14:textId="77777777" w:rsidR="00302EA8" w:rsidRPr="008F5CEB" w:rsidRDefault="00302EA8" w:rsidP="00302EA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4FF757B" w14:textId="4B73CFA9" w:rsidR="00302EA8" w:rsidRPr="008D3D96" w:rsidRDefault="00302EA8" w:rsidP="00302EA8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8D3D96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2.15 – 13.00</w:t>
            </w:r>
          </w:p>
        </w:tc>
        <w:tc>
          <w:tcPr>
            <w:tcW w:w="405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74ABEBC" w14:textId="4B1769D5" w:rsidR="00302EA8" w:rsidRPr="00CC2D73" w:rsidRDefault="00302EA8" w:rsidP="00302EA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CC2D73">
              <w:rPr>
                <w:rFonts w:asciiTheme="majorBidi" w:hAnsiTheme="majorBidi" w:cstheme="majorBidi"/>
                <w:sz w:val="18"/>
                <w:szCs w:val="18"/>
              </w:rPr>
              <w:t>Türk dili – M. DEMİRBAĞ -ONLINE</w:t>
            </w:r>
          </w:p>
        </w:tc>
        <w:tc>
          <w:tcPr>
            <w:tcW w:w="353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983FDFA" w14:textId="42AC9CF0" w:rsidR="00302EA8" w:rsidRPr="00CC2D73" w:rsidRDefault="00302EA8" w:rsidP="00302EA8">
            <w:pPr>
              <w:rPr>
                <w:rFonts w:asciiTheme="majorBidi" w:hAnsiTheme="majorBidi" w:cstheme="majorBidi"/>
                <w:color w:val="00B050"/>
                <w:sz w:val="18"/>
                <w:szCs w:val="18"/>
              </w:rPr>
            </w:pPr>
          </w:p>
        </w:tc>
      </w:tr>
      <w:tr w:rsidR="00302EA8" w:rsidRPr="008F5CEB" w14:paraId="4771CA79" w14:textId="77777777" w:rsidTr="000B7F3B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2E98BE05" w14:textId="77777777" w:rsidR="00302EA8" w:rsidRPr="008F5CEB" w:rsidRDefault="00302EA8" w:rsidP="00302EA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34BE99F6" w14:textId="0CA5E727" w:rsidR="00302EA8" w:rsidRPr="008D3D96" w:rsidRDefault="00302EA8" w:rsidP="00302EA8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8D3D96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3.00 – 13.45</w:t>
            </w:r>
          </w:p>
        </w:tc>
        <w:tc>
          <w:tcPr>
            <w:tcW w:w="4055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0F254B89" w14:textId="4BB9E5EB" w:rsidR="00302EA8" w:rsidRPr="00CC2D73" w:rsidRDefault="00302EA8" w:rsidP="00302EA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CC2D73">
              <w:rPr>
                <w:rFonts w:asciiTheme="majorBidi" w:hAnsiTheme="majorBidi" w:cstheme="majorBidi"/>
                <w:sz w:val="18"/>
                <w:szCs w:val="18"/>
              </w:rPr>
              <w:t>Yabancı Dil 1- D. Y. MERKİT-ONLINE</w:t>
            </w:r>
          </w:p>
        </w:tc>
        <w:tc>
          <w:tcPr>
            <w:tcW w:w="3537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4CF8017" w14:textId="0D30A790" w:rsidR="00302EA8" w:rsidRPr="00CC2D73" w:rsidRDefault="00302EA8" w:rsidP="00302EA8">
            <w:pPr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 w:rsidRPr="00CC2D73">
              <w:rPr>
                <w:rFonts w:asciiTheme="majorBidi" w:hAnsiTheme="majorBidi" w:cstheme="majorBidi"/>
                <w:sz w:val="18"/>
                <w:szCs w:val="18"/>
              </w:rPr>
              <w:t>Seracılık 1-M.ALATAŞ (C-202)</w:t>
            </w:r>
          </w:p>
        </w:tc>
      </w:tr>
      <w:tr w:rsidR="00302EA8" w:rsidRPr="008F5CEB" w14:paraId="6B038860" w14:textId="77777777" w:rsidTr="000B7F3B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73714ECF" w14:textId="77777777" w:rsidR="00302EA8" w:rsidRPr="008F5CEB" w:rsidRDefault="00302EA8" w:rsidP="00302EA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CE946A5" w14:textId="53A189F9" w:rsidR="00302EA8" w:rsidRPr="008D3D96" w:rsidRDefault="00302EA8" w:rsidP="00302EA8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8D3D96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3.50 – 14.35</w:t>
            </w:r>
          </w:p>
        </w:tc>
        <w:tc>
          <w:tcPr>
            <w:tcW w:w="4055" w:type="dxa"/>
            <w:shd w:val="clear" w:color="auto" w:fill="auto"/>
            <w:vAlign w:val="center"/>
          </w:tcPr>
          <w:p w14:paraId="7C48140F" w14:textId="7DFBBB2A" w:rsidR="00302EA8" w:rsidRPr="00CC2D73" w:rsidRDefault="00302EA8" w:rsidP="00302EA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CC2D73">
              <w:rPr>
                <w:rFonts w:asciiTheme="majorBidi" w:hAnsiTheme="majorBidi" w:cstheme="majorBidi"/>
                <w:sz w:val="18"/>
                <w:szCs w:val="18"/>
              </w:rPr>
              <w:t>Yabancı Dil 1- D. Y. MERKİT -ONLINE</w:t>
            </w:r>
          </w:p>
        </w:tc>
        <w:tc>
          <w:tcPr>
            <w:tcW w:w="3537" w:type="dxa"/>
            <w:shd w:val="clear" w:color="auto" w:fill="auto"/>
            <w:vAlign w:val="center"/>
          </w:tcPr>
          <w:p w14:paraId="743687C5" w14:textId="1E98F976" w:rsidR="00302EA8" w:rsidRPr="00CC2D73" w:rsidRDefault="00302EA8" w:rsidP="00302EA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CC2D73">
              <w:rPr>
                <w:rFonts w:asciiTheme="majorBidi" w:hAnsiTheme="majorBidi" w:cstheme="majorBidi"/>
                <w:sz w:val="18"/>
                <w:szCs w:val="18"/>
              </w:rPr>
              <w:t>Seracılık 1-M. ALATAŞ (C-202)</w:t>
            </w:r>
          </w:p>
        </w:tc>
      </w:tr>
      <w:tr w:rsidR="00302EA8" w:rsidRPr="008F5CEB" w14:paraId="57C8C59E" w14:textId="77777777" w:rsidTr="000B7F3B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0193B5CD" w14:textId="77777777" w:rsidR="00302EA8" w:rsidRPr="008F5CEB" w:rsidRDefault="00302EA8" w:rsidP="00302EA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shd w:val="clear" w:color="auto" w:fill="auto"/>
            <w:vAlign w:val="center"/>
          </w:tcPr>
          <w:p w14:paraId="1AB234BE" w14:textId="7737083E" w:rsidR="00302EA8" w:rsidRPr="008D3D96" w:rsidRDefault="00302EA8" w:rsidP="00302EA8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8D3D96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4.40 – 15.25</w:t>
            </w:r>
          </w:p>
        </w:tc>
        <w:tc>
          <w:tcPr>
            <w:tcW w:w="4055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19E2A80" w14:textId="0B926B42" w:rsidR="00302EA8" w:rsidRPr="00CC2D73" w:rsidRDefault="00302EA8" w:rsidP="00302EA8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6BD14ECB" w14:textId="59306D29" w:rsidR="00302EA8" w:rsidRPr="00CC2D73" w:rsidRDefault="00302EA8" w:rsidP="00302EA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CC2D73">
              <w:rPr>
                <w:rFonts w:asciiTheme="majorBidi" w:hAnsiTheme="majorBidi" w:cstheme="majorBidi"/>
                <w:sz w:val="18"/>
                <w:szCs w:val="18"/>
              </w:rPr>
              <w:t>Seracılık 1-M. ALATAŞ (C-202)</w:t>
            </w:r>
          </w:p>
        </w:tc>
      </w:tr>
      <w:tr w:rsidR="00302EA8" w:rsidRPr="008F5CEB" w14:paraId="0A3EAFDE" w14:textId="77777777" w:rsidTr="000B7F3B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46F55996" w14:textId="77777777" w:rsidR="00302EA8" w:rsidRPr="008F5CEB" w:rsidRDefault="00302EA8" w:rsidP="00302EA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shd w:val="clear" w:color="auto" w:fill="auto"/>
            <w:vAlign w:val="center"/>
          </w:tcPr>
          <w:p w14:paraId="4D7A9C98" w14:textId="15443D38" w:rsidR="00302EA8" w:rsidRPr="008D3D96" w:rsidRDefault="00302EA8" w:rsidP="00302EA8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8D3D96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5.30 – 16.15</w:t>
            </w:r>
          </w:p>
        </w:tc>
        <w:tc>
          <w:tcPr>
            <w:tcW w:w="4055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73D64989" w14:textId="7C2AF19E" w:rsidR="00302EA8" w:rsidRPr="00CC2D73" w:rsidRDefault="00302EA8" w:rsidP="00302EA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CC2D73">
              <w:rPr>
                <w:rFonts w:asciiTheme="majorBidi" w:hAnsiTheme="majorBidi" w:cstheme="majorBidi"/>
                <w:sz w:val="18"/>
                <w:szCs w:val="18"/>
              </w:rPr>
              <w:t>Matematik Y.KAÇAR(C-201)</w:t>
            </w:r>
          </w:p>
        </w:tc>
        <w:tc>
          <w:tcPr>
            <w:tcW w:w="3537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7ECFF032" w14:textId="31D894D0" w:rsidR="00302EA8" w:rsidRPr="00CC2D73" w:rsidRDefault="00302EA8" w:rsidP="00302EA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CC2D73">
              <w:rPr>
                <w:rFonts w:asciiTheme="majorBidi" w:hAnsiTheme="majorBidi" w:cstheme="majorBidi"/>
                <w:sz w:val="18"/>
                <w:szCs w:val="18"/>
              </w:rPr>
              <w:t>Seracılık 1-M. ALATAŞ (C-202)</w:t>
            </w:r>
          </w:p>
        </w:tc>
      </w:tr>
      <w:tr w:rsidR="00302EA8" w:rsidRPr="008F5CEB" w14:paraId="5F914CCC" w14:textId="77777777" w:rsidTr="00C35722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55170E71" w14:textId="77777777" w:rsidR="00302EA8" w:rsidRPr="008F5CEB" w:rsidRDefault="00302EA8" w:rsidP="00302EA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shd w:val="clear" w:color="auto" w:fill="auto"/>
            <w:vAlign w:val="center"/>
          </w:tcPr>
          <w:p w14:paraId="7091F31E" w14:textId="75ED4935" w:rsidR="00302EA8" w:rsidRPr="008D3D96" w:rsidRDefault="00302EA8" w:rsidP="00302E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D3D96">
              <w:rPr>
                <w:rFonts w:ascii="Times New Roman" w:eastAsia="Times New Roman" w:hAnsi="Times New Roman" w:cs="Times New Roman"/>
                <w:sz w:val="18"/>
                <w:szCs w:val="18"/>
                <w:lang w:val="en-US" w:bidi="en-US"/>
              </w:rPr>
              <w:t>16.20 – 17.05</w:t>
            </w:r>
          </w:p>
        </w:tc>
        <w:tc>
          <w:tcPr>
            <w:tcW w:w="4055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A28BF95" w14:textId="168426F9" w:rsidR="00302EA8" w:rsidRPr="00CC2D73" w:rsidRDefault="00302EA8" w:rsidP="00302EA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CC2D73">
              <w:rPr>
                <w:rFonts w:asciiTheme="majorBidi" w:hAnsiTheme="majorBidi" w:cstheme="majorBidi"/>
                <w:sz w:val="18"/>
                <w:szCs w:val="18"/>
              </w:rPr>
              <w:t>Matematik Y. KAÇAR(C-201)</w:t>
            </w:r>
          </w:p>
        </w:tc>
        <w:tc>
          <w:tcPr>
            <w:tcW w:w="3537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784A905E" w14:textId="77777777" w:rsidR="00302EA8" w:rsidRPr="00CC2D73" w:rsidRDefault="00302EA8" w:rsidP="00302EA8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302EA8" w:rsidRPr="008F5CEB" w14:paraId="43C22CB9" w14:textId="77777777" w:rsidTr="00367ED9">
        <w:trPr>
          <w:trHeight w:val="170"/>
          <w:jc w:val="center"/>
        </w:trPr>
        <w:tc>
          <w:tcPr>
            <w:tcW w:w="9769" w:type="dxa"/>
            <w:gridSpan w:val="4"/>
            <w:tcBorders>
              <w:left w:val="nil"/>
              <w:bottom w:val="single" w:sz="4" w:space="0" w:color="000000" w:themeColor="text1"/>
              <w:right w:val="nil"/>
            </w:tcBorders>
            <w:vAlign w:val="center"/>
          </w:tcPr>
          <w:p w14:paraId="523B308B" w14:textId="77777777" w:rsidR="00302EA8" w:rsidRPr="00CC2D73" w:rsidRDefault="00302EA8" w:rsidP="00302EA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302EA8" w:rsidRPr="008F5CEB" w14:paraId="677F60A8" w14:textId="77777777" w:rsidTr="00CE5108">
        <w:trPr>
          <w:trHeight w:val="276"/>
          <w:jc w:val="center"/>
        </w:trPr>
        <w:tc>
          <w:tcPr>
            <w:tcW w:w="670" w:type="dxa"/>
            <w:vMerge w:val="restart"/>
            <w:shd w:val="clear" w:color="auto" w:fill="D9D9D9" w:themeFill="background1" w:themeFillShade="D9"/>
            <w:textDirection w:val="btLr"/>
            <w:vAlign w:val="center"/>
          </w:tcPr>
          <w:p w14:paraId="0B3A8216" w14:textId="77777777" w:rsidR="00302EA8" w:rsidRPr="008F5CEB" w:rsidRDefault="00302EA8" w:rsidP="00302EA8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F5CEB">
              <w:rPr>
                <w:rFonts w:ascii="Times New Roman" w:hAnsi="Times New Roman" w:cs="Times New Roman"/>
                <w:b/>
                <w:sz w:val="18"/>
                <w:szCs w:val="18"/>
              </w:rPr>
              <w:t>SALI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5E9D4767" w14:textId="158322FB" w:rsidR="00302EA8" w:rsidRPr="008D3D96" w:rsidRDefault="00302EA8" w:rsidP="00302EA8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8D3D96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08.15 – 09.00</w:t>
            </w:r>
          </w:p>
        </w:tc>
        <w:tc>
          <w:tcPr>
            <w:tcW w:w="4055" w:type="dxa"/>
            <w:shd w:val="clear" w:color="auto" w:fill="auto"/>
          </w:tcPr>
          <w:p w14:paraId="52C92A36" w14:textId="21E232A9" w:rsidR="00302EA8" w:rsidRPr="00CC2D73" w:rsidRDefault="00302EA8" w:rsidP="00302EA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CC2D73">
              <w:rPr>
                <w:rFonts w:asciiTheme="majorBidi" w:hAnsiTheme="majorBidi" w:cstheme="majorBidi"/>
                <w:sz w:val="18"/>
                <w:szCs w:val="18"/>
              </w:rPr>
              <w:t xml:space="preserve">O. Hayvansal </w:t>
            </w:r>
            <w:proofErr w:type="spellStart"/>
            <w:r w:rsidRPr="00CC2D73">
              <w:rPr>
                <w:rFonts w:asciiTheme="majorBidi" w:hAnsiTheme="majorBidi" w:cstheme="majorBidi"/>
                <w:sz w:val="18"/>
                <w:szCs w:val="18"/>
              </w:rPr>
              <w:t>Ürt</w:t>
            </w:r>
            <w:proofErr w:type="spellEnd"/>
            <w:r w:rsidRPr="00CC2D73">
              <w:rPr>
                <w:rFonts w:asciiTheme="majorBidi" w:hAnsiTheme="majorBidi" w:cstheme="majorBidi"/>
                <w:sz w:val="18"/>
                <w:szCs w:val="18"/>
              </w:rPr>
              <w:t>- A. KARAMAN (C-201)</w:t>
            </w:r>
          </w:p>
        </w:tc>
        <w:tc>
          <w:tcPr>
            <w:tcW w:w="3537" w:type="dxa"/>
            <w:shd w:val="clear" w:color="auto" w:fill="auto"/>
            <w:vAlign w:val="center"/>
          </w:tcPr>
          <w:p w14:paraId="0A6533C2" w14:textId="709F87F2" w:rsidR="00302EA8" w:rsidRPr="00CC2D73" w:rsidRDefault="00302EA8" w:rsidP="00302EA8">
            <w:pPr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  <w:tr w:rsidR="00302EA8" w:rsidRPr="008F5CEB" w14:paraId="4DA01F4A" w14:textId="77777777" w:rsidTr="00CE5108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1CABFC4D" w14:textId="77777777" w:rsidR="00302EA8" w:rsidRPr="008F5CEB" w:rsidRDefault="00302EA8" w:rsidP="00302EA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0CFAE5B3" w14:textId="09C99FA0" w:rsidR="00302EA8" w:rsidRPr="008D3D96" w:rsidRDefault="00302EA8" w:rsidP="00302EA8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8D3D96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09.15 – 10.00</w:t>
            </w:r>
          </w:p>
        </w:tc>
        <w:tc>
          <w:tcPr>
            <w:tcW w:w="4055" w:type="dxa"/>
            <w:tcBorders>
              <w:bottom w:val="single" w:sz="4" w:space="0" w:color="000000" w:themeColor="text1"/>
            </w:tcBorders>
            <w:shd w:val="clear" w:color="auto" w:fill="auto"/>
          </w:tcPr>
          <w:p w14:paraId="104AC1B2" w14:textId="7DBE35D0" w:rsidR="00302EA8" w:rsidRPr="00CC2D73" w:rsidRDefault="00302EA8" w:rsidP="00302EA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CC2D73">
              <w:rPr>
                <w:rFonts w:asciiTheme="majorBidi" w:hAnsiTheme="majorBidi" w:cstheme="majorBidi"/>
                <w:sz w:val="18"/>
                <w:szCs w:val="18"/>
              </w:rPr>
              <w:t xml:space="preserve">O. Hayvansal </w:t>
            </w:r>
            <w:proofErr w:type="spellStart"/>
            <w:r w:rsidRPr="00CC2D73">
              <w:rPr>
                <w:rFonts w:asciiTheme="majorBidi" w:hAnsiTheme="majorBidi" w:cstheme="majorBidi"/>
                <w:sz w:val="18"/>
                <w:szCs w:val="18"/>
              </w:rPr>
              <w:t>Ürt</w:t>
            </w:r>
            <w:proofErr w:type="spellEnd"/>
            <w:r w:rsidRPr="00CC2D73">
              <w:rPr>
                <w:rFonts w:asciiTheme="majorBidi" w:hAnsiTheme="majorBidi" w:cstheme="majorBidi"/>
                <w:sz w:val="18"/>
                <w:szCs w:val="18"/>
              </w:rPr>
              <w:t xml:space="preserve">- A. KARAMAN (C-201) </w:t>
            </w:r>
          </w:p>
        </w:tc>
        <w:tc>
          <w:tcPr>
            <w:tcW w:w="3537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1EF58FF3" w14:textId="288CCC63" w:rsidR="00302EA8" w:rsidRPr="00CC2D73" w:rsidRDefault="00302EA8" w:rsidP="00302EA8">
            <w:pPr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 w:rsidRPr="00CC2D73">
              <w:rPr>
                <w:rFonts w:asciiTheme="majorBidi" w:hAnsiTheme="majorBidi" w:cstheme="majorBidi"/>
                <w:sz w:val="18"/>
                <w:szCs w:val="18"/>
              </w:rPr>
              <w:t>Organik Gübreler-N.TAŞAR (C-202)</w:t>
            </w:r>
          </w:p>
        </w:tc>
      </w:tr>
      <w:tr w:rsidR="00302EA8" w:rsidRPr="008F5CEB" w14:paraId="0885E789" w14:textId="77777777" w:rsidTr="00881436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12DD34B3" w14:textId="77777777" w:rsidR="00302EA8" w:rsidRPr="008F5CEB" w:rsidRDefault="00302EA8" w:rsidP="00302EA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shd w:val="clear" w:color="auto" w:fill="auto"/>
            <w:vAlign w:val="center"/>
          </w:tcPr>
          <w:p w14:paraId="4B3B7033" w14:textId="152026BF" w:rsidR="00302EA8" w:rsidRPr="008D3D96" w:rsidRDefault="00302EA8" w:rsidP="00302EA8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8D3D96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0.15 – 11.00</w:t>
            </w:r>
          </w:p>
        </w:tc>
        <w:tc>
          <w:tcPr>
            <w:tcW w:w="4055" w:type="dxa"/>
            <w:shd w:val="clear" w:color="auto" w:fill="auto"/>
            <w:vAlign w:val="center"/>
          </w:tcPr>
          <w:p w14:paraId="424C1EB5" w14:textId="05236427" w:rsidR="00302EA8" w:rsidRPr="00CC2D73" w:rsidRDefault="00302EA8" w:rsidP="00302EA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CC2D73">
              <w:rPr>
                <w:rFonts w:asciiTheme="majorBidi" w:hAnsiTheme="majorBidi" w:cstheme="majorBidi"/>
                <w:sz w:val="18"/>
                <w:szCs w:val="18"/>
              </w:rPr>
              <w:t xml:space="preserve">O. Hayvansal </w:t>
            </w:r>
            <w:proofErr w:type="spellStart"/>
            <w:r w:rsidRPr="00CC2D73">
              <w:rPr>
                <w:rFonts w:asciiTheme="majorBidi" w:hAnsiTheme="majorBidi" w:cstheme="majorBidi"/>
                <w:sz w:val="18"/>
                <w:szCs w:val="18"/>
              </w:rPr>
              <w:t>Ürt</w:t>
            </w:r>
            <w:proofErr w:type="spellEnd"/>
            <w:r w:rsidRPr="00CC2D73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r w:rsidRPr="00CC2D73">
              <w:rPr>
                <w:rFonts w:asciiTheme="majorBidi" w:hAnsiTheme="majorBidi" w:cstheme="majorBidi"/>
                <w:color w:val="FF0000"/>
                <w:sz w:val="18"/>
                <w:szCs w:val="18"/>
              </w:rPr>
              <w:t xml:space="preserve"> </w:t>
            </w:r>
            <w:r w:rsidRPr="00CC2D73">
              <w:rPr>
                <w:rFonts w:asciiTheme="majorBidi" w:hAnsiTheme="majorBidi" w:cstheme="majorBidi"/>
                <w:sz w:val="18"/>
                <w:szCs w:val="18"/>
              </w:rPr>
              <w:t xml:space="preserve">A. KARAMAN (C-201) </w:t>
            </w:r>
            <w:proofErr w:type="spellStart"/>
            <w:r w:rsidRPr="00CC2D73">
              <w:rPr>
                <w:rFonts w:asciiTheme="majorBidi" w:hAnsiTheme="majorBidi" w:cstheme="majorBidi"/>
                <w:sz w:val="18"/>
                <w:szCs w:val="18"/>
              </w:rPr>
              <w:t>Uyg</w:t>
            </w:r>
            <w:proofErr w:type="spellEnd"/>
            <w:r w:rsidRPr="00CC2D73">
              <w:rPr>
                <w:rFonts w:asciiTheme="majorBidi" w:hAnsiTheme="majorBidi" w:cstheme="majorBidi"/>
                <w:sz w:val="18"/>
                <w:szCs w:val="18"/>
              </w:rPr>
              <w:t>.</w:t>
            </w:r>
          </w:p>
        </w:tc>
        <w:tc>
          <w:tcPr>
            <w:tcW w:w="3537" w:type="dxa"/>
            <w:shd w:val="clear" w:color="auto" w:fill="auto"/>
            <w:vAlign w:val="center"/>
          </w:tcPr>
          <w:p w14:paraId="7D42D8D9" w14:textId="3C89C5CF" w:rsidR="00302EA8" w:rsidRPr="00CC2D73" w:rsidRDefault="00302EA8" w:rsidP="00302EA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CC2D73">
              <w:rPr>
                <w:rFonts w:asciiTheme="majorBidi" w:hAnsiTheme="majorBidi" w:cstheme="majorBidi"/>
                <w:sz w:val="18"/>
                <w:szCs w:val="18"/>
              </w:rPr>
              <w:t>Organik Gübreler-N.TAŞAR (C-202)</w:t>
            </w:r>
          </w:p>
        </w:tc>
      </w:tr>
      <w:tr w:rsidR="00302EA8" w:rsidRPr="008F5CEB" w14:paraId="41B2D030" w14:textId="77777777" w:rsidTr="007119C5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14101910" w14:textId="77777777" w:rsidR="00302EA8" w:rsidRPr="008F5CEB" w:rsidRDefault="00302EA8" w:rsidP="00302EA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89E2752" w14:textId="4B4EC5ED" w:rsidR="00302EA8" w:rsidRPr="008D3D96" w:rsidRDefault="00302EA8" w:rsidP="00302EA8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8D3D96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1.15 – 12.00</w:t>
            </w:r>
          </w:p>
        </w:tc>
        <w:tc>
          <w:tcPr>
            <w:tcW w:w="405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6574A94" w14:textId="39C5DBC0" w:rsidR="00302EA8" w:rsidRPr="00CC2D73" w:rsidRDefault="00302EA8" w:rsidP="00302EA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CC2D73">
              <w:rPr>
                <w:rFonts w:asciiTheme="majorBidi" w:hAnsiTheme="majorBidi" w:cstheme="majorBidi"/>
                <w:sz w:val="18"/>
                <w:szCs w:val="18"/>
              </w:rPr>
              <w:t xml:space="preserve">O. Hayvansal </w:t>
            </w:r>
            <w:proofErr w:type="spellStart"/>
            <w:r w:rsidRPr="00CC2D73">
              <w:rPr>
                <w:rFonts w:asciiTheme="majorBidi" w:hAnsiTheme="majorBidi" w:cstheme="majorBidi"/>
                <w:sz w:val="18"/>
                <w:szCs w:val="18"/>
              </w:rPr>
              <w:t>Ürt</w:t>
            </w:r>
            <w:proofErr w:type="spellEnd"/>
            <w:r w:rsidRPr="00CC2D73">
              <w:rPr>
                <w:rFonts w:asciiTheme="majorBidi" w:hAnsiTheme="majorBidi" w:cstheme="majorBidi"/>
                <w:sz w:val="18"/>
                <w:szCs w:val="18"/>
              </w:rPr>
              <w:t xml:space="preserve">- A. KARAMAN (C-201) </w:t>
            </w:r>
            <w:proofErr w:type="spellStart"/>
            <w:r w:rsidRPr="00CC2D73">
              <w:rPr>
                <w:rFonts w:asciiTheme="majorBidi" w:hAnsiTheme="majorBidi" w:cstheme="majorBidi"/>
                <w:sz w:val="18"/>
                <w:szCs w:val="18"/>
              </w:rPr>
              <w:t>Uyg</w:t>
            </w:r>
            <w:proofErr w:type="spellEnd"/>
            <w:r w:rsidRPr="00CC2D73">
              <w:rPr>
                <w:rFonts w:asciiTheme="majorBidi" w:hAnsiTheme="majorBidi" w:cstheme="majorBidi"/>
                <w:sz w:val="18"/>
                <w:szCs w:val="18"/>
              </w:rPr>
              <w:t>.</w:t>
            </w:r>
          </w:p>
        </w:tc>
        <w:tc>
          <w:tcPr>
            <w:tcW w:w="353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DD50F26" w14:textId="0C7679DB" w:rsidR="00302EA8" w:rsidRPr="00CC2D73" w:rsidRDefault="00302EA8" w:rsidP="00302EA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CC2D73">
              <w:rPr>
                <w:rFonts w:asciiTheme="majorBidi" w:hAnsiTheme="majorBidi" w:cstheme="majorBidi"/>
                <w:sz w:val="18"/>
                <w:szCs w:val="18"/>
              </w:rPr>
              <w:t>Organik Gübreler-N.TAŞAR (C-202)</w:t>
            </w:r>
          </w:p>
        </w:tc>
      </w:tr>
      <w:tr w:rsidR="00302EA8" w:rsidRPr="008F5CEB" w14:paraId="448ED5C4" w14:textId="77777777" w:rsidTr="007119C5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03E9A1CD" w14:textId="77777777" w:rsidR="00302EA8" w:rsidRPr="008F5CEB" w:rsidRDefault="00302EA8" w:rsidP="00302EA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4F0D937" w14:textId="6D4A59D0" w:rsidR="00302EA8" w:rsidRPr="008D3D96" w:rsidRDefault="00302EA8" w:rsidP="00302EA8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8D3D96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2.15 – 13.00</w:t>
            </w:r>
          </w:p>
        </w:tc>
        <w:tc>
          <w:tcPr>
            <w:tcW w:w="405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6C9DF1C" w14:textId="54E99E52" w:rsidR="00302EA8" w:rsidRPr="00CC2D73" w:rsidRDefault="00302EA8" w:rsidP="00302EA8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980FDA0" w14:textId="38DFBA61" w:rsidR="00302EA8" w:rsidRPr="00CC2D73" w:rsidRDefault="00302EA8" w:rsidP="00302EA8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302EA8" w:rsidRPr="008F5CEB" w14:paraId="6B63AB93" w14:textId="77777777" w:rsidTr="00E4536A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36AB9699" w14:textId="77777777" w:rsidR="00302EA8" w:rsidRPr="008F5CEB" w:rsidRDefault="00302EA8" w:rsidP="00302EA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6FBD2F9D" w14:textId="21849E33" w:rsidR="00302EA8" w:rsidRPr="008D3D96" w:rsidRDefault="00302EA8" w:rsidP="00302EA8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8D3D96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3.00 – 13.45</w:t>
            </w:r>
          </w:p>
        </w:tc>
        <w:tc>
          <w:tcPr>
            <w:tcW w:w="4055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7D8978A" w14:textId="7E047733" w:rsidR="00302EA8" w:rsidRPr="00CC2D73" w:rsidRDefault="00302EA8" w:rsidP="00302EA8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CC2D73">
              <w:rPr>
                <w:rFonts w:asciiTheme="majorBidi" w:hAnsiTheme="majorBidi" w:cstheme="majorBidi"/>
                <w:sz w:val="18"/>
                <w:szCs w:val="18"/>
              </w:rPr>
              <w:t>O.Bitkisel</w:t>
            </w:r>
            <w:proofErr w:type="spellEnd"/>
            <w:r w:rsidRPr="00CC2D73">
              <w:rPr>
                <w:rFonts w:asciiTheme="majorBidi" w:hAnsiTheme="majorBidi" w:cstheme="majorBidi"/>
                <w:sz w:val="18"/>
                <w:szCs w:val="18"/>
              </w:rPr>
              <w:t xml:space="preserve"> Ü.-N.TAŞAR (C-201)</w:t>
            </w:r>
          </w:p>
        </w:tc>
        <w:tc>
          <w:tcPr>
            <w:tcW w:w="3537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B3A6C90" w14:textId="26A98110" w:rsidR="00302EA8" w:rsidRPr="00CC2D73" w:rsidRDefault="00302EA8" w:rsidP="00302EA8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302EA8" w:rsidRPr="008F5CEB" w14:paraId="69FA6688" w14:textId="77777777" w:rsidTr="00E4536A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69BA0961" w14:textId="77777777" w:rsidR="00302EA8" w:rsidRPr="008F5CEB" w:rsidRDefault="00302EA8" w:rsidP="00302EA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106CC7F" w14:textId="12949A8C" w:rsidR="00302EA8" w:rsidRPr="008D3D96" w:rsidRDefault="00302EA8" w:rsidP="00302EA8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8D3D96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3.50 – 14.35</w:t>
            </w:r>
          </w:p>
        </w:tc>
        <w:tc>
          <w:tcPr>
            <w:tcW w:w="4055" w:type="dxa"/>
            <w:shd w:val="clear" w:color="auto" w:fill="auto"/>
            <w:vAlign w:val="center"/>
          </w:tcPr>
          <w:p w14:paraId="1CDFDA16" w14:textId="7EF372A8" w:rsidR="00302EA8" w:rsidRPr="00CC2D73" w:rsidRDefault="00302EA8" w:rsidP="00302EA8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CC2D73">
              <w:rPr>
                <w:rFonts w:asciiTheme="majorBidi" w:hAnsiTheme="majorBidi" w:cstheme="majorBidi"/>
                <w:sz w:val="18"/>
                <w:szCs w:val="18"/>
              </w:rPr>
              <w:t>O.Bitkisel</w:t>
            </w:r>
            <w:proofErr w:type="spellEnd"/>
            <w:r w:rsidRPr="00CC2D73">
              <w:rPr>
                <w:rFonts w:asciiTheme="majorBidi" w:hAnsiTheme="majorBidi" w:cstheme="majorBidi"/>
                <w:sz w:val="18"/>
                <w:szCs w:val="18"/>
              </w:rPr>
              <w:t xml:space="preserve"> Ü.-N.TAŞAR (C-201) </w:t>
            </w:r>
          </w:p>
        </w:tc>
        <w:tc>
          <w:tcPr>
            <w:tcW w:w="3537" w:type="dxa"/>
            <w:shd w:val="clear" w:color="auto" w:fill="auto"/>
            <w:vAlign w:val="center"/>
          </w:tcPr>
          <w:p w14:paraId="52BE4F70" w14:textId="4FC8FFBB" w:rsidR="00302EA8" w:rsidRPr="00CC2D73" w:rsidRDefault="00302EA8" w:rsidP="00302EA8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302EA8" w:rsidRPr="008F5CEB" w14:paraId="6C5B9ABF" w14:textId="77777777" w:rsidTr="00E4536A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463C705C" w14:textId="77777777" w:rsidR="00302EA8" w:rsidRPr="008F5CEB" w:rsidRDefault="00302EA8" w:rsidP="00302EA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shd w:val="clear" w:color="auto" w:fill="auto"/>
            <w:vAlign w:val="center"/>
          </w:tcPr>
          <w:p w14:paraId="17AF440E" w14:textId="290D0EF7" w:rsidR="00302EA8" w:rsidRPr="008D3D96" w:rsidRDefault="00302EA8" w:rsidP="00302EA8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8D3D96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4.40 – 15.25</w:t>
            </w:r>
          </w:p>
        </w:tc>
        <w:tc>
          <w:tcPr>
            <w:tcW w:w="4055" w:type="dxa"/>
            <w:shd w:val="clear" w:color="auto" w:fill="auto"/>
            <w:vAlign w:val="center"/>
          </w:tcPr>
          <w:p w14:paraId="39D27D44" w14:textId="4697E07F" w:rsidR="00302EA8" w:rsidRPr="00CC2D73" w:rsidRDefault="00302EA8" w:rsidP="00302EA8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  <w:tcBorders>
              <w:bottom w:val="single" w:sz="4" w:space="0" w:color="000000" w:themeColor="text1"/>
            </w:tcBorders>
            <w:shd w:val="clear" w:color="auto" w:fill="auto"/>
          </w:tcPr>
          <w:p w14:paraId="5B1C6BAC" w14:textId="2256EE69" w:rsidR="00302EA8" w:rsidRPr="00CC2D73" w:rsidRDefault="00302EA8" w:rsidP="00302EA8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302EA8" w:rsidRPr="008F5CEB" w14:paraId="5AE3DB88" w14:textId="77777777" w:rsidTr="00E4536A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71F27B86" w14:textId="77777777" w:rsidR="00302EA8" w:rsidRPr="008F5CEB" w:rsidRDefault="00302EA8" w:rsidP="00302EA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shd w:val="clear" w:color="auto" w:fill="auto"/>
            <w:vAlign w:val="center"/>
          </w:tcPr>
          <w:p w14:paraId="7E79B56B" w14:textId="33E8F69C" w:rsidR="00302EA8" w:rsidRPr="008D3D96" w:rsidRDefault="00302EA8" w:rsidP="00302EA8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8D3D96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5.30 – 16.15</w:t>
            </w:r>
          </w:p>
        </w:tc>
        <w:tc>
          <w:tcPr>
            <w:tcW w:w="4055" w:type="dxa"/>
            <w:shd w:val="clear" w:color="auto" w:fill="auto"/>
            <w:vAlign w:val="center"/>
          </w:tcPr>
          <w:p w14:paraId="1E31BFE3" w14:textId="4B8C413A" w:rsidR="00302EA8" w:rsidRPr="00CC2D73" w:rsidRDefault="00302EA8" w:rsidP="00302EA8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759B1E3C" w14:textId="7C050204" w:rsidR="00302EA8" w:rsidRPr="00CC2D73" w:rsidRDefault="00302EA8" w:rsidP="00302EA8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302EA8" w:rsidRPr="008F5CEB" w14:paraId="57E31F07" w14:textId="77777777" w:rsidTr="00E4536A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54C32D42" w14:textId="77777777" w:rsidR="00302EA8" w:rsidRPr="008F5CEB" w:rsidRDefault="00302EA8" w:rsidP="00302EA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shd w:val="clear" w:color="auto" w:fill="auto"/>
            <w:vAlign w:val="center"/>
          </w:tcPr>
          <w:p w14:paraId="5EAC202E" w14:textId="506B3BCC" w:rsidR="00302EA8" w:rsidRPr="008D3D96" w:rsidRDefault="00302EA8" w:rsidP="00302EA8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8D3D96">
              <w:rPr>
                <w:rFonts w:ascii="Times New Roman" w:eastAsia="Times New Roman" w:hAnsi="Times New Roman" w:cs="Times New Roman"/>
                <w:sz w:val="18"/>
                <w:szCs w:val="18"/>
                <w:lang w:val="en-US" w:bidi="en-US"/>
              </w:rPr>
              <w:t>16.20 – 17.05</w:t>
            </w:r>
          </w:p>
        </w:tc>
        <w:tc>
          <w:tcPr>
            <w:tcW w:w="4055" w:type="dxa"/>
            <w:shd w:val="clear" w:color="auto" w:fill="auto"/>
            <w:vAlign w:val="center"/>
          </w:tcPr>
          <w:p w14:paraId="0C5B716F" w14:textId="5EAF26C9" w:rsidR="00302EA8" w:rsidRPr="00CC2D73" w:rsidRDefault="00302EA8" w:rsidP="00302EA8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B1B784E" w14:textId="77777777" w:rsidR="00302EA8" w:rsidRPr="00CC2D73" w:rsidRDefault="00302EA8" w:rsidP="00302EA8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302EA8" w:rsidRPr="008F5CEB" w14:paraId="2CEBDFF6" w14:textId="77777777" w:rsidTr="00367ED9">
        <w:trPr>
          <w:trHeight w:val="170"/>
          <w:jc w:val="center"/>
        </w:trPr>
        <w:tc>
          <w:tcPr>
            <w:tcW w:w="9769" w:type="dxa"/>
            <w:gridSpan w:val="4"/>
            <w:tcBorders>
              <w:left w:val="nil"/>
              <w:bottom w:val="single" w:sz="4" w:space="0" w:color="000000" w:themeColor="text1"/>
              <w:right w:val="nil"/>
            </w:tcBorders>
            <w:vAlign w:val="center"/>
          </w:tcPr>
          <w:p w14:paraId="5A027FC0" w14:textId="77777777" w:rsidR="00302EA8" w:rsidRPr="00CC2D73" w:rsidRDefault="00302EA8" w:rsidP="00302EA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CD3724" w:rsidRPr="008F5CEB" w14:paraId="7B04DC02" w14:textId="77777777" w:rsidTr="006F55B5">
        <w:trPr>
          <w:trHeight w:val="276"/>
          <w:jc w:val="center"/>
        </w:trPr>
        <w:tc>
          <w:tcPr>
            <w:tcW w:w="670" w:type="dxa"/>
            <w:vMerge w:val="restart"/>
            <w:shd w:val="clear" w:color="auto" w:fill="D9D9D9" w:themeFill="background1" w:themeFillShade="D9"/>
            <w:textDirection w:val="btLr"/>
            <w:vAlign w:val="center"/>
          </w:tcPr>
          <w:p w14:paraId="6FFBB9D4" w14:textId="77777777" w:rsidR="00CD3724" w:rsidRPr="008F5CEB" w:rsidRDefault="00CD3724" w:rsidP="00CD3724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F5CEB">
              <w:rPr>
                <w:rFonts w:ascii="Times New Roman" w:hAnsi="Times New Roman" w:cs="Times New Roman"/>
                <w:b/>
                <w:sz w:val="18"/>
                <w:szCs w:val="18"/>
              </w:rPr>
              <w:t>ÇARŞAMBA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2714F593" w14:textId="53113A89" w:rsidR="00CD3724" w:rsidRPr="008D3D96" w:rsidRDefault="00CD3724" w:rsidP="00CD372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8D3D96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08.15 – 09.00</w:t>
            </w:r>
          </w:p>
        </w:tc>
        <w:tc>
          <w:tcPr>
            <w:tcW w:w="4055" w:type="dxa"/>
            <w:shd w:val="clear" w:color="auto" w:fill="auto"/>
            <w:vAlign w:val="center"/>
          </w:tcPr>
          <w:p w14:paraId="6A1DD01B" w14:textId="1F719E5F" w:rsidR="00CD3724" w:rsidRPr="00CC2D73" w:rsidRDefault="00CD3724" w:rsidP="00CD372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CC2D73">
              <w:rPr>
                <w:rFonts w:asciiTheme="majorBidi" w:hAnsiTheme="majorBidi" w:cstheme="majorBidi"/>
                <w:sz w:val="18"/>
                <w:szCs w:val="18"/>
              </w:rPr>
              <w:t>Bilgisayar K. ARSLAN -LAB3</w:t>
            </w:r>
          </w:p>
        </w:tc>
        <w:tc>
          <w:tcPr>
            <w:tcW w:w="3537" w:type="dxa"/>
            <w:shd w:val="clear" w:color="auto" w:fill="auto"/>
            <w:vAlign w:val="center"/>
          </w:tcPr>
          <w:p w14:paraId="14C5957F" w14:textId="43AB0800" w:rsidR="00CD3724" w:rsidRPr="00CC2D73" w:rsidRDefault="00CD3724" w:rsidP="00CD372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CC2D73">
              <w:rPr>
                <w:rFonts w:asciiTheme="majorBidi" w:hAnsiTheme="majorBidi" w:cstheme="majorBidi"/>
                <w:sz w:val="18"/>
                <w:szCs w:val="18"/>
              </w:rPr>
              <w:t xml:space="preserve">Org. Tar. ve </w:t>
            </w:r>
            <w:proofErr w:type="spellStart"/>
            <w:r w:rsidRPr="00CC2D73">
              <w:rPr>
                <w:rFonts w:asciiTheme="majorBidi" w:hAnsiTheme="majorBidi" w:cstheme="majorBidi"/>
                <w:sz w:val="18"/>
                <w:szCs w:val="18"/>
              </w:rPr>
              <w:t>Hay.S</w:t>
            </w:r>
            <w:proofErr w:type="spellEnd"/>
            <w:r w:rsidRPr="00CC2D73">
              <w:rPr>
                <w:rFonts w:asciiTheme="majorBidi" w:hAnsiTheme="majorBidi" w:cstheme="majorBidi"/>
                <w:sz w:val="18"/>
                <w:szCs w:val="18"/>
              </w:rPr>
              <w:t>.- A. KARAMAN (C-202)</w:t>
            </w:r>
          </w:p>
        </w:tc>
      </w:tr>
      <w:tr w:rsidR="00CD3724" w:rsidRPr="008F5CEB" w14:paraId="65FC0781" w14:textId="77777777" w:rsidTr="006F55B5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047945BF" w14:textId="77777777" w:rsidR="00CD3724" w:rsidRPr="008F5CEB" w:rsidRDefault="00CD3724" w:rsidP="00CD372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B755E2B" w14:textId="203122C9" w:rsidR="00CD3724" w:rsidRPr="008D3D96" w:rsidRDefault="00CD3724" w:rsidP="00CD372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8D3D96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09.15 – 10.00</w:t>
            </w:r>
          </w:p>
        </w:tc>
        <w:tc>
          <w:tcPr>
            <w:tcW w:w="4055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0AA70CA" w14:textId="64D560DA" w:rsidR="00CD3724" w:rsidRPr="00CC2D73" w:rsidRDefault="00CD3724" w:rsidP="00CD372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CC2D73">
              <w:rPr>
                <w:rFonts w:asciiTheme="majorBidi" w:hAnsiTheme="majorBidi" w:cstheme="majorBidi"/>
                <w:sz w:val="18"/>
                <w:szCs w:val="18"/>
              </w:rPr>
              <w:t>Bilgisayar K. ARSLAN -LAB3</w:t>
            </w:r>
          </w:p>
        </w:tc>
        <w:tc>
          <w:tcPr>
            <w:tcW w:w="3537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5B5AEB4" w14:textId="5CFE0C3D" w:rsidR="00CD3724" w:rsidRPr="00CC2D73" w:rsidRDefault="00CD3724" w:rsidP="00CD372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CC2D73">
              <w:rPr>
                <w:rFonts w:asciiTheme="majorBidi" w:hAnsiTheme="majorBidi" w:cstheme="majorBidi"/>
                <w:sz w:val="18"/>
                <w:szCs w:val="18"/>
              </w:rPr>
              <w:t xml:space="preserve">Org. Tar. ve </w:t>
            </w:r>
            <w:proofErr w:type="spellStart"/>
            <w:r w:rsidRPr="00CC2D73">
              <w:rPr>
                <w:rFonts w:asciiTheme="majorBidi" w:hAnsiTheme="majorBidi" w:cstheme="majorBidi"/>
                <w:sz w:val="18"/>
                <w:szCs w:val="18"/>
              </w:rPr>
              <w:t>Hay.S</w:t>
            </w:r>
            <w:proofErr w:type="spellEnd"/>
            <w:r w:rsidRPr="00CC2D73">
              <w:rPr>
                <w:rFonts w:asciiTheme="majorBidi" w:hAnsiTheme="majorBidi" w:cstheme="majorBidi"/>
                <w:sz w:val="18"/>
                <w:szCs w:val="18"/>
              </w:rPr>
              <w:t>.- A. KARAMAN (C-202)</w:t>
            </w:r>
          </w:p>
        </w:tc>
      </w:tr>
      <w:tr w:rsidR="00CD3724" w:rsidRPr="008F5CEB" w14:paraId="1E61D1C8" w14:textId="77777777" w:rsidTr="006F55B5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10B8D115" w14:textId="77777777" w:rsidR="00CD3724" w:rsidRPr="008F5CEB" w:rsidRDefault="00CD3724" w:rsidP="00CD372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shd w:val="clear" w:color="auto" w:fill="auto"/>
            <w:vAlign w:val="center"/>
          </w:tcPr>
          <w:p w14:paraId="1D39D7B7" w14:textId="444D7ED8" w:rsidR="00CD3724" w:rsidRPr="008D3D96" w:rsidRDefault="00CD3724" w:rsidP="00CD372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8D3D96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0.15 – 11.00</w:t>
            </w:r>
          </w:p>
        </w:tc>
        <w:tc>
          <w:tcPr>
            <w:tcW w:w="4055" w:type="dxa"/>
            <w:shd w:val="clear" w:color="auto" w:fill="auto"/>
            <w:vAlign w:val="center"/>
          </w:tcPr>
          <w:p w14:paraId="4F154D17" w14:textId="31B338E4" w:rsidR="00CD3724" w:rsidRPr="00CC2D73" w:rsidRDefault="00CD3724" w:rsidP="00CD372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CC2D73">
              <w:rPr>
                <w:rFonts w:asciiTheme="majorBidi" w:hAnsiTheme="majorBidi" w:cstheme="majorBidi"/>
                <w:sz w:val="18"/>
                <w:szCs w:val="18"/>
              </w:rPr>
              <w:t>AİİT-A.KIZKAPAN -ONLINE</w:t>
            </w:r>
          </w:p>
        </w:tc>
        <w:tc>
          <w:tcPr>
            <w:tcW w:w="3537" w:type="dxa"/>
            <w:shd w:val="clear" w:color="auto" w:fill="auto"/>
            <w:vAlign w:val="center"/>
          </w:tcPr>
          <w:p w14:paraId="7F3B3B60" w14:textId="4DBDAA92" w:rsidR="00CD3724" w:rsidRPr="00CC2D73" w:rsidRDefault="00CD3724" w:rsidP="00CD3724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CC2D73">
              <w:rPr>
                <w:rFonts w:asciiTheme="majorBidi" w:hAnsiTheme="majorBidi" w:cstheme="majorBidi"/>
                <w:sz w:val="18"/>
                <w:szCs w:val="18"/>
              </w:rPr>
              <w:t>T.</w:t>
            </w:r>
            <w:proofErr w:type="gramStart"/>
            <w:r w:rsidRPr="00CC2D73">
              <w:rPr>
                <w:rFonts w:asciiTheme="majorBidi" w:hAnsiTheme="majorBidi" w:cstheme="majorBidi"/>
                <w:sz w:val="18"/>
                <w:szCs w:val="18"/>
              </w:rPr>
              <w:t>Mekan</w:t>
            </w:r>
            <w:proofErr w:type="spellEnd"/>
            <w:proofErr w:type="gramEnd"/>
            <w:r w:rsidRPr="00CC2D73">
              <w:rPr>
                <w:rFonts w:asciiTheme="majorBidi" w:hAnsiTheme="majorBidi" w:cstheme="majorBidi"/>
                <w:sz w:val="18"/>
                <w:szCs w:val="18"/>
              </w:rPr>
              <w:t xml:space="preserve">. ve </w:t>
            </w:r>
            <w:proofErr w:type="spellStart"/>
            <w:r w:rsidRPr="00CC2D73">
              <w:rPr>
                <w:rFonts w:asciiTheme="majorBidi" w:hAnsiTheme="majorBidi" w:cstheme="majorBidi"/>
                <w:sz w:val="18"/>
                <w:szCs w:val="18"/>
              </w:rPr>
              <w:t>Slma</w:t>
            </w:r>
            <w:proofErr w:type="spellEnd"/>
            <w:r w:rsidRPr="00CC2D73">
              <w:rPr>
                <w:rFonts w:asciiTheme="majorBidi" w:hAnsiTheme="majorBidi" w:cstheme="majorBidi"/>
                <w:sz w:val="18"/>
                <w:szCs w:val="18"/>
              </w:rPr>
              <w:t>- M. ALATAŞ (C-202)</w:t>
            </w:r>
          </w:p>
        </w:tc>
      </w:tr>
      <w:tr w:rsidR="00CD3724" w:rsidRPr="008F5CEB" w14:paraId="16D1ED44" w14:textId="77777777" w:rsidTr="007119C5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29B99B88" w14:textId="77777777" w:rsidR="00CD3724" w:rsidRPr="008F5CEB" w:rsidRDefault="00CD3724" w:rsidP="00CD372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0907AE2" w14:textId="0B9F7843" w:rsidR="00CD3724" w:rsidRPr="008D3D96" w:rsidRDefault="00CD3724" w:rsidP="00CD372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8D3D96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1.15 – 12.00</w:t>
            </w:r>
          </w:p>
        </w:tc>
        <w:tc>
          <w:tcPr>
            <w:tcW w:w="405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1C71F12" w14:textId="6C260A19" w:rsidR="00CD3724" w:rsidRPr="00CC2D73" w:rsidRDefault="00CD3724" w:rsidP="00CD372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CC2D73">
              <w:rPr>
                <w:rFonts w:asciiTheme="majorBidi" w:hAnsiTheme="majorBidi" w:cstheme="majorBidi"/>
                <w:sz w:val="18"/>
                <w:szCs w:val="18"/>
              </w:rPr>
              <w:t>AİİT-A.KIZKAPAN -ONLINE</w:t>
            </w:r>
          </w:p>
        </w:tc>
        <w:tc>
          <w:tcPr>
            <w:tcW w:w="353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EFFCFC0" w14:textId="00457551" w:rsidR="00CD3724" w:rsidRPr="00CC2D73" w:rsidRDefault="00CD3724" w:rsidP="00CD3724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CC2D73">
              <w:rPr>
                <w:rFonts w:asciiTheme="majorBidi" w:hAnsiTheme="majorBidi" w:cstheme="majorBidi"/>
                <w:sz w:val="18"/>
                <w:szCs w:val="18"/>
              </w:rPr>
              <w:t>T.</w:t>
            </w:r>
            <w:proofErr w:type="gramStart"/>
            <w:r w:rsidRPr="00CC2D73">
              <w:rPr>
                <w:rFonts w:asciiTheme="majorBidi" w:hAnsiTheme="majorBidi" w:cstheme="majorBidi"/>
                <w:sz w:val="18"/>
                <w:szCs w:val="18"/>
              </w:rPr>
              <w:t>Mekan</w:t>
            </w:r>
            <w:proofErr w:type="spellEnd"/>
            <w:proofErr w:type="gramEnd"/>
            <w:r w:rsidRPr="00CC2D73">
              <w:rPr>
                <w:rFonts w:asciiTheme="majorBidi" w:hAnsiTheme="majorBidi" w:cstheme="majorBidi"/>
                <w:sz w:val="18"/>
                <w:szCs w:val="18"/>
              </w:rPr>
              <w:t xml:space="preserve">. ve </w:t>
            </w:r>
            <w:proofErr w:type="spellStart"/>
            <w:r w:rsidRPr="00CC2D73">
              <w:rPr>
                <w:rFonts w:asciiTheme="majorBidi" w:hAnsiTheme="majorBidi" w:cstheme="majorBidi"/>
                <w:sz w:val="18"/>
                <w:szCs w:val="18"/>
              </w:rPr>
              <w:t>Slma</w:t>
            </w:r>
            <w:proofErr w:type="spellEnd"/>
            <w:r w:rsidRPr="00CC2D73">
              <w:rPr>
                <w:rFonts w:asciiTheme="majorBidi" w:hAnsiTheme="majorBidi" w:cstheme="majorBidi"/>
                <w:sz w:val="18"/>
                <w:szCs w:val="18"/>
              </w:rPr>
              <w:t>- M. ALATAŞ (C-202)</w:t>
            </w:r>
          </w:p>
        </w:tc>
      </w:tr>
      <w:tr w:rsidR="00CD3724" w:rsidRPr="008F5CEB" w14:paraId="3C19D991" w14:textId="77777777" w:rsidTr="007119C5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0E880E7E" w14:textId="77777777" w:rsidR="00CD3724" w:rsidRPr="008F5CEB" w:rsidRDefault="00CD3724" w:rsidP="00CD372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4A0A183" w14:textId="341C5DB0" w:rsidR="00CD3724" w:rsidRPr="008D3D96" w:rsidRDefault="00CD3724" w:rsidP="00CD372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8D3D96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2.15 – 13.00</w:t>
            </w:r>
          </w:p>
        </w:tc>
        <w:tc>
          <w:tcPr>
            <w:tcW w:w="405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160D8BB" w14:textId="041C43D8" w:rsidR="00CD3724" w:rsidRPr="00CC2D73" w:rsidRDefault="00CD3724" w:rsidP="00CD3724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B677C57" w14:textId="7390DA1C" w:rsidR="00CD3724" w:rsidRPr="00CC2D73" w:rsidRDefault="00CD3724" w:rsidP="00CD3724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CD3724" w:rsidRPr="008F5CEB" w14:paraId="2A0E08DD" w14:textId="77777777" w:rsidTr="00254ED1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46BC5FD9" w14:textId="77777777" w:rsidR="00CD3724" w:rsidRPr="008F5CEB" w:rsidRDefault="00CD3724" w:rsidP="00CD372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43B5EF4F" w14:textId="07D16959" w:rsidR="00CD3724" w:rsidRPr="008D3D96" w:rsidRDefault="00CD3724" w:rsidP="00CD372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8D3D96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3.00 – 13.45</w:t>
            </w:r>
          </w:p>
        </w:tc>
        <w:tc>
          <w:tcPr>
            <w:tcW w:w="4055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5AA7D9F" w14:textId="554644F4" w:rsidR="00CD3724" w:rsidRPr="00CC2D73" w:rsidRDefault="00CD3724" w:rsidP="00CD372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CC2D73">
              <w:rPr>
                <w:rFonts w:asciiTheme="majorBidi" w:hAnsiTheme="majorBidi" w:cstheme="majorBidi"/>
                <w:sz w:val="18"/>
                <w:szCs w:val="18"/>
              </w:rPr>
              <w:t>Gıda Biyolojisi-R.AYDIN (C-201)</w:t>
            </w:r>
          </w:p>
        </w:tc>
        <w:tc>
          <w:tcPr>
            <w:tcW w:w="3537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68A20105" w14:textId="7EF694A3" w:rsidR="00CD3724" w:rsidRPr="00CC2D73" w:rsidRDefault="00CD3724" w:rsidP="00CD372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CC2D73">
              <w:rPr>
                <w:rFonts w:asciiTheme="majorBidi" w:hAnsiTheme="majorBidi" w:cstheme="majorBidi"/>
                <w:sz w:val="18"/>
                <w:szCs w:val="18"/>
              </w:rPr>
              <w:t xml:space="preserve">D. Top. </w:t>
            </w:r>
            <w:proofErr w:type="spellStart"/>
            <w:r w:rsidRPr="00CC2D73">
              <w:rPr>
                <w:rFonts w:asciiTheme="majorBidi" w:hAnsiTheme="majorBidi" w:cstheme="majorBidi"/>
                <w:sz w:val="18"/>
                <w:szCs w:val="18"/>
              </w:rPr>
              <w:t>Aro</w:t>
            </w:r>
            <w:proofErr w:type="spellEnd"/>
            <w:r w:rsidRPr="00CC2D73">
              <w:rPr>
                <w:rFonts w:asciiTheme="majorBidi" w:hAnsiTheme="majorBidi" w:cstheme="majorBidi"/>
                <w:sz w:val="18"/>
                <w:szCs w:val="18"/>
              </w:rPr>
              <w:t xml:space="preserve">. Bit.-M.AÇAR((C-202) </w:t>
            </w:r>
          </w:p>
        </w:tc>
      </w:tr>
      <w:tr w:rsidR="00CD3724" w:rsidRPr="008F5CEB" w14:paraId="14AE30CE" w14:textId="77777777" w:rsidTr="00F859A5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7776DD46" w14:textId="77777777" w:rsidR="00CD3724" w:rsidRPr="008F5CEB" w:rsidRDefault="00CD3724" w:rsidP="00CD372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613C237" w14:textId="68712FA4" w:rsidR="00CD3724" w:rsidRPr="008D3D96" w:rsidRDefault="00CD3724" w:rsidP="00CD372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8D3D96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3.50 – 14.35</w:t>
            </w:r>
          </w:p>
        </w:tc>
        <w:tc>
          <w:tcPr>
            <w:tcW w:w="4055" w:type="dxa"/>
            <w:shd w:val="clear" w:color="auto" w:fill="auto"/>
            <w:vAlign w:val="center"/>
          </w:tcPr>
          <w:p w14:paraId="5F0E6E27" w14:textId="03D027B3" w:rsidR="00CD3724" w:rsidRPr="00CC2D73" w:rsidRDefault="00CD3724" w:rsidP="00CD372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CC2D73">
              <w:rPr>
                <w:rFonts w:asciiTheme="majorBidi" w:hAnsiTheme="majorBidi" w:cstheme="majorBidi"/>
                <w:sz w:val="18"/>
                <w:szCs w:val="18"/>
              </w:rPr>
              <w:t>Gıda Biyolojisi-R.AYDIN (C-201)</w:t>
            </w:r>
          </w:p>
        </w:tc>
        <w:tc>
          <w:tcPr>
            <w:tcW w:w="3537" w:type="dxa"/>
            <w:shd w:val="clear" w:color="auto" w:fill="auto"/>
            <w:vAlign w:val="center"/>
          </w:tcPr>
          <w:p w14:paraId="47A4B485" w14:textId="54B13A08" w:rsidR="00CD3724" w:rsidRPr="00CC2D73" w:rsidRDefault="00CD3724" w:rsidP="00CD3724">
            <w:pPr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 w:rsidRPr="00CC2D73">
              <w:rPr>
                <w:rFonts w:asciiTheme="majorBidi" w:hAnsiTheme="majorBidi" w:cstheme="majorBidi"/>
                <w:sz w:val="18"/>
                <w:szCs w:val="18"/>
              </w:rPr>
              <w:t xml:space="preserve">D. Top. </w:t>
            </w:r>
            <w:proofErr w:type="spellStart"/>
            <w:r w:rsidRPr="00CC2D73">
              <w:rPr>
                <w:rFonts w:asciiTheme="majorBidi" w:hAnsiTheme="majorBidi" w:cstheme="majorBidi"/>
                <w:sz w:val="18"/>
                <w:szCs w:val="18"/>
              </w:rPr>
              <w:t>Aro</w:t>
            </w:r>
            <w:proofErr w:type="spellEnd"/>
            <w:r w:rsidRPr="00CC2D73">
              <w:rPr>
                <w:rFonts w:asciiTheme="majorBidi" w:hAnsiTheme="majorBidi" w:cstheme="majorBidi"/>
                <w:sz w:val="18"/>
                <w:szCs w:val="18"/>
              </w:rPr>
              <w:t xml:space="preserve">. Bit.-M.AÇAR(C-202) </w:t>
            </w:r>
          </w:p>
        </w:tc>
      </w:tr>
      <w:tr w:rsidR="00CD3724" w:rsidRPr="008F5CEB" w14:paraId="0D42D421" w14:textId="77777777" w:rsidTr="00F859A5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7993042F" w14:textId="77777777" w:rsidR="00CD3724" w:rsidRPr="008F5CEB" w:rsidRDefault="00CD3724" w:rsidP="00CD372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shd w:val="clear" w:color="auto" w:fill="auto"/>
            <w:vAlign w:val="center"/>
          </w:tcPr>
          <w:p w14:paraId="18146581" w14:textId="2B8AAB78" w:rsidR="00CD3724" w:rsidRPr="008D3D96" w:rsidRDefault="00CD3724" w:rsidP="00CD372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8D3D96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4.40 – 15.25</w:t>
            </w:r>
          </w:p>
        </w:tc>
        <w:tc>
          <w:tcPr>
            <w:tcW w:w="4055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6186C507" w14:textId="638FB672" w:rsidR="00CD3724" w:rsidRPr="00CC2D73" w:rsidRDefault="00CD3724" w:rsidP="00CD372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CC2D73">
              <w:rPr>
                <w:rFonts w:asciiTheme="majorBidi" w:hAnsiTheme="majorBidi" w:cstheme="majorBidi"/>
                <w:sz w:val="18"/>
                <w:szCs w:val="18"/>
              </w:rPr>
              <w:t>Gıda Biyolojisi-R.AYDIN (C-201)</w:t>
            </w:r>
          </w:p>
        </w:tc>
        <w:tc>
          <w:tcPr>
            <w:tcW w:w="3537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0A417C1B" w14:textId="2B523C67" w:rsidR="00CD3724" w:rsidRPr="00CC2D73" w:rsidRDefault="00CD3724" w:rsidP="00CD3724">
            <w:pPr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  <w:tr w:rsidR="00CD3724" w:rsidRPr="008F5CEB" w14:paraId="0AE74179" w14:textId="77777777" w:rsidTr="00F859A5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4A71033F" w14:textId="77777777" w:rsidR="00CD3724" w:rsidRPr="008F5CEB" w:rsidRDefault="00CD3724" w:rsidP="00CD372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shd w:val="clear" w:color="auto" w:fill="auto"/>
            <w:vAlign w:val="center"/>
          </w:tcPr>
          <w:p w14:paraId="6C9660C0" w14:textId="2D675F80" w:rsidR="00CD3724" w:rsidRPr="008D3D96" w:rsidRDefault="00CD3724" w:rsidP="00CD372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8D3D96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5.30 – 16.15</w:t>
            </w:r>
          </w:p>
        </w:tc>
        <w:tc>
          <w:tcPr>
            <w:tcW w:w="4055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600A8FEC" w14:textId="18C22A7C" w:rsidR="00CD3724" w:rsidRPr="00CC2D73" w:rsidRDefault="00CD3724" w:rsidP="00CD3724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1040396A" w14:textId="0CE41376" w:rsidR="00CD3724" w:rsidRPr="00CC2D73" w:rsidRDefault="00CD3724" w:rsidP="00CD3724">
            <w:pPr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  <w:tr w:rsidR="00CD3724" w:rsidRPr="008F5CEB" w14:paraId="11B771AF" w14:textId="77777777" w:rsidTr="00F859A5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6584DCDB" w14:textId="77777777" w:rsidR="00CD3724" w:rsidRPr="008F5CEB" w:rsidRDefault="00CD3724" w:rsidP="00CD372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shd w:val="clear" w:color="auto" w:fill="auto"/>
            <w:vAlign w:val="center"/>
          </w:tcPr>
          <w:p w14:paraId="3519AF73" w14:textId="71C76D5E" w:rsidR="00CD3724" w:rsidRPr="008D3D96" w:rsidRDefault="00CD3724" w:rsidP="00CD372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8D3D96">
              <w:rPr>
                <w:rFonts w:ascii="Times New Roman" w:eastAsia="Times New Roman" w:hAnsi="Times New Roman" w:cs="Times New Roman"/>
                <w:sz w:val="18"/>
                <w:szCs w:val="18"/>
                <w:lang w:val="en-US" w:bidi="en-US"/>
              </w:rPr>
              <w:t>16.20 – 17.05</w:t>
            </w:r>
          </w:p>
        </w:tc>
        <w:tc>
          <w:tcPr>
            <w:tcW w:w="4055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56CAC37" w14:textId="77777777" w:rsidR="00CD3724" w:rsidRPr="00CC2D73" w:rsidRDefault="00CD3724" w:rsidP="00CD3724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51780DD" w14:textId="77777777" w:rsidR="00CD3724" w:rsidRPr="00CC2D73" w:rsidRDefault="00CD3724" w:rsidP="00CD3724">
            <w:pPr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  <w:tr w:rsidR="00CD3724" w:rsidRPr="008F5CEB" w14:paraId="0278B6BB" w14:textId="77777777" w:rsidTr="00367ED9">
        <w:trPr>
          <w:trHeight w:val="170"/>
          <w:jc w:val="center"/>
        </w:trPr>
        <w:tc>
          <w:tcPr>
            <w:tcW w:w="9769" w:type="dxa"/>
            <w:gridSpan w:val="4"/>
            <w:tcBorders>
              <w:left w:val="nil"/>
              <w:bottom w:val="single" w:sz="4" w:space="0" w:color="000000" w:themeColor="text1"/>
              <w:right w:val="nil"/>
            </w:tcBorders>
            <w:vAlign w:val="center"/>
          </w:tcPr>
          <w:p w14:paraId="1D8E9862" w14:textId="77777777" w:rsidR="00CD3724" w:rsidRPr="00CC2D73" w:rsidRDefault="00CD3724" w:rsidP="00CD3724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CD3724" w:rsidRPr="008F5CEB" w14:paraId="3C9C0D52" w14:textId="77777777" w:rsidTr="00094967">
        <w:trPr>
          <w:trHeight w:val="276"/>
          <w:jc w:val="center"/>
        </w:trPr>
        <w:tc>
          <w:tcPr>
            <w:tcW w:w="670" w:type="dxa"/>
            <w:vMerge w:val="restart"/>
            <w:shd w:val="clear" w:color="auto" w:fill="D9D9D9" w:themeFill="background1" w:themeFillShade="D9"/>
            <w:textDirection w:val="btLr"/>
            <w:vAlign w:val="center"/>
          </w:tcPr>
          <w:p w14:paraId="6C06D037" w14:textId="77777777" w:rsidR="00CD3724" w:rsidRPr="008F5CEB" w:rsidRDefault="00CD3724" w:rsidP="00CD3724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F5CEB">
              <w:rPr>
                <w:rFonts w:ascii="Times New Roman" w:hAnsi="Times New Roman" w:cs="Times New Roman"/>
                <w:b/>
                <w:sz w:val="18"/>
                <w:szCs w:val="18"/>
              </w:rPr>
              <w:t>PERŞEMBE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5C6EB53C" w14:textId="65DF5F84" w:rsidR="00CD3724" w:rsidRPr="008D3D96" w:rsidRDefault="00CD3724" w:rsidP="00CD372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8D3D96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08.15 – 09.00</w:t>
            </w:r>
          </w:p>
        </w:tc>
        <w:tc>
          <w:tcPr>
            <w:tcW w:w="4055" w:type="dxa"/>
            <w:shd w:val="clear" w:color="auto" w:fill="auto"/>
          </w:tcPr>
          <w:p w14:paraId="1E2B94E4" w14:textId="1CB3A456" w:rsidR="00CD3724" w:rsidRPr="00CC2D73" w:rsidRDefault="00CD3724" w:rsidP="00CD3724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  <w:shd w:val="clear" w:color="auto" w:fill="auto"/>
          </w:tcPr>
          <w:p w14:paraId="08FBBD5B" w14:textId="6A48C1F3" w:rsidR="00CD3724" w:rsidRPr="00CC2D73" w:rsidRDefault="00CD3724" w:rsidP="00CD372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CC2D73">
              <w:rPr>
                <w:rFonts w:asciiTheme="majorBidi" w:hAnsiTheme="majorBidi" w:cstheme="majorBidi"/>
                <w:sz w:val="18"/>
                <w:szCs w:val="18"/>
              </w:rPr>
              <w:t>Botanik-M.AÇAR (C-202)</w:t>
            </w:r>
          </w:p>
        </w:tc>
      </w:tr>
      <w:tr w:rsidR="00CD3724" w:rsidRPr="008F5CEB" w14:paraId="0B0E39A0" w14:textId="77777777" w:rsidTr="00586706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49B7E4A5" w14:textId="77777777" w:rsidR="00CD3724" w:rsidRPr="008F5CEB" w:rsidRDefault="00CD3724" w:rsidP="00CD372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ECB7053" w14:textId="15EEA038" w:rsidR="00CD3724" w:rsidRPr="008D3D96" w:rsidRDefault="00CD3724" w:rsidP="00CD372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8D3D96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09.15 – 10.00</w:t>
            </w:r>
          </w:p>
        </w:tc>
        <w:tc>
          <w:tcPr>
            <w:tcW w:w="4055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DA0E696" w14:textId="1138C222" w:rsidR="00CD3724" w:rsidRPr="00CC2D73" w:rsidRDefault="00CD3724" w:rsidP="00CD3724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0BAD871" w14:textId="04456EFC" w:rsidR="00CD3724" w:rsidRPr="00CC2D73" w:rsidRDefault="00CD3724" w:rsidP="00CD372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CC2D73">
              <w:rPr>
                <w:rFonts w:asciiTheme="majorBidi" w:hAnsiTheme="majorBidi" w:cstheme="majorBidi"/>
                <w:sz w:val="18"/>
                <w:szCs w:val="18"/>
              </w:rPr>
              <w:t>Botanik-M.AÇAR</w:t>
            </w:r>
            <w:r w:rsidRPr="00CC2D73">
              <w:rPr>
                <w:rFonts w:asciiTheme="majorBidi" w:hAnsiTheme="majorBidi" w:cstheme="majorBidi"/>
                <w:color w:val="FF0000"/>
                <w:sz w:val="18"/>
                <w:szCs w:val="18"/>
              </w:rPr>
              <w:t xml:space="preserve"> </w:t>
            </w:r>
            <w:r w:rsidRPr="00CC2D73">
              <w:rPr>
                <w:rFonts w:asciiTheme="majorBidi" w:hAnsiTheme="majorBidi" w:cstheme="majorBidi"/>
                <w:sz w:val="18"/>
                <w:szCs w:val="18"/>
              </w:rPr>
              <w:t>(C-202)</w:t>
            </w:r>
          </w:p>
        </w:tc>
      </w:tr>
      <w:tr w:rsidR="00CD3724" w:rsidRPr="008F5CEB" w14:paraId="216E1E29" w14:textId="77777777" w:rsidTr="003C0C82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3BC5690C" w14:textId="77777777" w:rsidR="00CD3724" w:rsidRPr="008F5CEB" w:rsidRDefault="00CD3724" w:rsidP="00CD372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shd w:val="clear" w:color="auto" w:fill="auto"/>
            <w:vAlign w:val="center"/>
          </w:tcPr>
          <w:p w14:paraId="1F5BB47F" w14:textId="5BC33688" w:rsidR="00CD3724" w:rsidRPr="008D3D96" w:rsidRDefault="00CD3724" w:rsidP="00CD372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8D3D96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0.15 – 11.00</w:t>
            </w:r>
          </w:p>
        </w:tc>
        <w:tc>
          <w:tcPr>
            <w:tcW w:w="4055" w:type="dxa"/>
            <w:shd w:val="clear" w:color="auto" w:fill="auto"/>
            <w:vAlign w:val="center"/>
          </w:tcPr>
          <w:p w14:paraId="1C283C63" w14:textId="163909D8" w:rsidR="00CD3724" w:rsidRPr="00CC2D73" w:rsidRDefault="00CD3724" w:rsidP="00CD3724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CC2D73">
              <w:rPr>
                <w:rFonts w:asciiTheme="majorBidi" w:hAnsiTheme="majorBidi" w:cstheme="majorBidi"/>
                <w:sz w:val="18"/>
                <w:szCs w:val="18"/>
              </w:rPr>
              <w:t>O.Bitkisel</w:t>
            </w:r>
            <w:proofErr w:type="spellEnd"/>
            <w:r w:rsidRPr="00CC2D73">
              <w:rPr>
                <w:rFonts w:asciiTheme="majorBidi" w:hAnsiTheme="majorBidi" w:cstheme="majorBidi"/>
                <w:sz w:val="18"/>
                <w:szCs w:val="18"/>
              </w:rPr>
              <w:t xml:space="preserve"> Ü.-N.TAŞAR (C-201) -</w:t>
            </w:r>
            <w:proofErr w:type="spellStart"/>
            <w:r w:rsidRPr="00CC2D73">
              <w:rPr>
                <w:rFonts w:asciiTheme="majorBidi" w:hAnsiTheme="majorBidi" w:cstheme="majorBidi"/>
                <w:sz w:val="18"/>
                <w:szCs w:val="18"/>
              </w:rPr>
              <w:t>Uyg</w:t>
            </w:r>
            <w:proofErr w:type="spellEnd"/>
            <w:r w:rsidRPr="00CC2D73">
              <w:rPr>
                <w:rFonts w:asciiTheme="majorBidi" w:hAnsiTheme="majorBidi" w:cstheme="majorBidi"/>
                <w:sz w:val="18"/>
                <w:szCs w:val="18"/>
              </w:rPr>
              <w:t>.</w:t>
            </w:r>
          </w:p>
        </w:tc>
        <w:tc>
          <w:tcPr>
            <w:tcW w:w="3537" w:type="dxa"/>
            <w:shd w:val="clear" w:color="auto" w:fill="auto"/>
            <w:vAlign w:val="center"/>
          </w:tcPr>
          <w:p w14:paraId="4EA16A0C" w14:textId="206EEA60" w:rsidR="00CD3724" w:rsidRPr="00CC2D73" w:rsidRDefault="00CD3724" w:rsidP="00CD372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CC2D73">
              <w:rPr>
                <w:rFonts w:asciiTheme="majorBidi" w:hAnsiTheme="majorBidi" w:cstheme="majorBidi"/>
                <w:sz w:val="18"/>
                <w:szCs w:val="18"/>
              </w:rPr>
              <w:t xml:space="preserve">D. Top. </w:t>
            </w:r>
            <w:proofErr w:type="spellStart"/>
            <w:r w:rsidRPr="00CC2D73">
              <w:rPr>
                <w:rFonts w:asciiTheme="majorBidi" w:hAnsiTheme="majorBidi" w:cstheme="majorBidi"/>
                <w:sz w:val="18"/>
                <w:szCs w:val="18"/>
              </w:rPr>
              <w:t>Aro</w:t>
            </w:r>
            <w:proofErr w:type="spellEnd"/>
            <w:r w:rsidRPr="00CC2D73">
              <w:rPr>
                <w:rFonts w:asciiTheme="majorBidi" w:hAnsiTheme="majorBidi" w:cstheme="majorBidi"/>
                <w:sz w:val="18"/>
                <w:szCs w:val="18"/>
              </w:rPr>
              <w:t>. Bit.-M.AÇAR(C-202) ) -</w:t>
            </w:r>
            <w:proofErr w:type="spellStart"/>
            <w:r w:rsidRPr="00CC2D73">
              <w:rPr>
                <w:rFonts w:asciiTheme="majorBidi" w:hAnsiTheme="majorBidi" w:cstheme="majorBidi"/>
                <w:sz w:val="18"/>
                <w:szCs w:val="18"/>
              </w:rPr>
              <w:t>Uyg</w:t>
            </w:r>
            <w:proofErr w:type="spellEnd"/>
            <w:r w:rsidRPr="00CC2D73">
              <w:rPr>
                <w:rFonts w:asciiTheme="majorBidi" w:hAnsiTheme="majorBidi" w:cstheme="majorBidi"/>
                <w:sz w:val="18"/>
                <w:szCs w:val="18"/>
              </w:rPr>
              <w:t>.</w:t>
            </w:r>
          </w:p>
        </w:tc>
      </w:tr>
      <w:tr w:rsidR="00CD3724" w:rsidRPr="008F5CEB" w14:paraId="15FF9AC2" w14:textId="77777777" w:rsidTr="008A28B2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1887CF88" w14:textId="77777777" w:rsidR="00CD3724" w:rsidRPr="008F5CEB" w:rsidRDefault="00CD3724" w:rsidP="00CD372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D315692" w14:textId="5C80BB5D" w:rsidR="00CD3724" w:rsidRPr="008D3D96" w:rsidRDefault="00CD3724" w:rsidP="00CD372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8D3D96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1.15 – 12.00</w:t>
            </w:r>
          </w:p>
        </w:tc>
        <w:tc>
          <w:tcPr>
            <w:tcW w:w="405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8D2E16D" w14:textId="060F9FB7" w:rsidR="00CD3724" w:rsidRPr="00CC2D73" w:rsidRDefault="00CD3724" w:rsidP="00CD3724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CC2D73">
              <w:rPr>
                <w:rFonts w:asciiTheme="majorBidi" w:hAnsiTheme="majorBidi" w:cstheme="majorBidi"/>
                <w:sz w:val="18"/>
                <w:szCs w:val="18"/>
              </w:rPr>
              <w:t>O.Bitkisel</w:t>
            </w:r>
            <w:proofErr w:type="spellEnd"/>
            <w:r w:rsidRPr="00CC2D73">
              <w:rPr>
                <w:rFonts w:asciiTheme="majorBidi" w:hAnsiTheme="majorBidi" w:cstheme="majorBidi"/>
                <w:sz w:val="18"/>
                <w:szCs w:val="18"/>
              </w:rPr>
              <w:t xml:space="preserve"> Ü.-N.TAŞAR  (C-201) ) -</w:t>
            </w:r>
            <w:proofErr w:type="spellStart"/>
            <w:r w:rsidRPr="00CC2D73">
              <w:rPr>
                <w:rFonts w:asciiTheme="majorBidi" w:hAnsiTheme="majorBidi" w:cstheme="majorBidi"/>
                <w:sz w:val="18"/>
                <w:szCs w:val="18"/>
              </w:rPr>
              <w:t>Uyg</w:t>
            </w:r>
            <w:proofErr w:type="spellEnd"/>
            <w:r w:rsidRPr="00CC2D73">
              <w:rPr>
                <w:rFonts w:asciiTheme="majorBidi" w:hAnsiTheme="majorBidi" w:cstheme="majorBidi"/>
                <w:sz w:val="18"/>
                <w:szCs w:val="18"/>
              </w:rPr>
              <w:t>.</w:t>
            </w:r>
          </w:p>
        </w:tc>
        <w:tc>
          <w:tcPr>
            <w:tcW w:w="353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D1EE9E4" w14:textId="5A2235DF" w:rsidR="00CD3724" w:rsidRPr="00CC2D73" w:rsidRDefault="00CD3724" w:rsidP="00CD372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CC2D73">
              <w:rPr>
                <w:rFonts w:asciiTheme="majorBidi" w:hAnsiTheme="majorBidi" w:cstheme="majorBidi"/>
                <w:sz w:val="18"/>
                <w:szCs w:val="18"/>
              </w:rPr>
              <w:t xml:space="preserve">D. Top. </w:t>
            </w:r>
            <w:proofErr w:type="spellStart"/>
            <w:r w:rsidRPr="00CC2D73">
              <w:rPr>
                <w:rFonts w:asciiTheme="majorBidi" w:hAnsiTheme="majorBidi" w:cstheme="majorBidi"/>
                <w:sz w:val="18"/>
                <w:szCs w:val="18"/>
              </w:rPr>
              <w:t>Aro</w:t>
            </w:r>
            <w:proofErr w:type="spellEnd"/>
            <w:r w:rsidRPr="00CC2D73">
              <w:rPr>
                <w:rFonts w:asciiTheme="majorBidi" w:hAnsiTheme="majorBidi" w:cstheme="majorBidi"/>
                <w:sz w:val="18"/>
                <w:szCs w:val="18"/>
              </w:rPr>
              <w:t>. Bit.-M.AÇAR(C-202) ) -</w:t>
            </w:r>
            <w:proofErr w:type="spellStart"/>
            <w:r w:rsidRPr="00CC2D73">
              <w:rPr>
                <w:rFonts w:asciiTheme="majorBidi" w:hAnsiTheme="majorBidi" w:cstheme="majorBidi"/>
                <w:sz w:val="18"/>
                <w:szCs w:val="18"/>
              </w:rPr>
              <w:t>Uyg</w:t>
            </w:r>
            <w:proofErr w:type="spellEnd"/>
            <w:r w:rsidRPr="00CC2D73">
              <w:rPr>
                <w:rFonts w:asciiTheme="majorBidi" w:hAnsiTheme="majorBidi" w:cstheme="majorBidi"/>
                <w:sz w:val="18"/>
                <w:szCs w:val="18"/>
              </w:rPr>
              <w:t>.</w:t>
            </w:r>
          </w:p>
        </w:tc>
      </w:tr>
      <w:tr w:rsidR="00CD3724" w:rsidRPr="008F5CEB" w14:paraId="716199EE" w14:textId="77777777" w:rsidTr="008A28B2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09E0D088" w14:textId="77777777" w:rsidR="00CD3724" w:rsidRPr="008F5CEB" w:rsidRDefault="00CD3724" w:rsidP="00CD372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0ACB2E6" w14:textId="211EFE09" w:rsidR="00CD3724" w:rsidRPr="008D3D96" w:rsidRDefault="00CD3724" w:rsidP="00CD372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8D3D96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2.15 – 13.00</w:t>
            </w:r>
          </w:p>
        </w:tc>
        <w:tc>
          <w:tcPr>
            <w:tcW w:w="405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C57CB97" w14:textId="537D0D90" w:rsidR="00CD3724" w:rsidRPr="00CC2D73" w:rsidRDefault="00CD3724" w:rsidP="00CD3724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F2A35DF" w14:textId="24D15451" w:rsidR="00CD3724" w:rsidRPr="00CC2D73" w:rsidRDefault="00CD3724" w:rsidP="00CD3724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CD3724" w:rsidRPr="008F5CEB" w14:paraId="1E2B45B9" w14:textId="77777777" w:rsidTr="00265FF3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6A8074AD" w14:textId="77777777" w:rsidR="00CD3724" w:rsidRPr="008F5CEB" w:rsidRDefault="00CD3724" w:rsidP="00CD372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5D08F254" w14:textId="6D7951EE" w:rsidR="00CD3724" w:rsidRPr="008D3D96" w:rsidRDefault="00CD3724" w:rsidP="00CD372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D3D96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3.00 – 13.45</w:t>
            </w:r>
          </w:p>
        </w:tc>
        <w:tc>
          <w:tcPr>
            <w:tcW w:w="4055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B45666B" w14:textId="7BABC681" w:rsidR="00CD3724" w:rsidRPr="00CC2D73" w:rsidRDefault="00CD3724" w:rsidP="00CD3724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7076F1E8" w14:textId="2F0D73C7" w:rsidR="00CD3724" w:rsidRPr="00CC2D73" w:rsidRDefault="00CD3724" w:rsidP="00CD372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CC2D73">
              <w:rPr>
                <w:rFonts w:asciiTheme="majorBidi" w:hAnsiTheme="majorBidi" w:cstheme="majorBidi"/>
                <w:sz w:val="18"/>
                <w:szCs w:val="18"/>
              </w:rPr>
              <w:t>Genetik-N. YILDIRIM (C-202)</w:t>
            </w:r>
          </w:p>
        </w:tc>
      </w:tr>
      <w:tr w:rsidR="00CD3724" w:rsidRPr="008F5CEB" w14:paraId="18C962E7" w14:textId="77777777" w:rsidTr="00265FF3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485B2B35" w14:textId="77777777" w:rsidR="00CD3724" w:rsidRPr="008F5CEB" w:rsidRDefault="00CD3724" w:rsidP="00CD372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6C9571E2" w14:textId="2820B1E3" w:rsidR="00CD3724" w:rsidRPr="008D3D96" w:rsidRDefault="00CD3724" w:rsidP="00CD372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8D3D96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3.50 – 14.35</w:t>
            </w:r>
          </w:p>
        </w:tc>
        <w:tc>
          <w:tcPr>
            <w:tcW w:w="4055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C3EDEF1" w14:textId="07EB4937" w:rsidR="00CD3724" w:rsidRPr="00CC2D73" w:rsidRDefault="00CD3724" w:rsidP="00CD3724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2FB967F" w14:textId="321F6A37" w:rsidR="00CD3724" w:rsidRPr="00CC2D73" w:rsidRDefault="00CD3724" w:rsidP="00CD372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CC2D73">
              <w:rPr>
                <w:rFonts w:asciiTheme="majorBidi" w:hAnsiTheme="majorBidi" w:cstheme="majorBidi"/>
                <w:sz w:val="18"/>
                <w:szCs w:val="18"/>
              </w:rPr>
              <w:t>Genetik-N. YILDIRIM (C-202)</w:t>
            </w:r>
          </w:p>
        </w:tc>
      </w:tr>
      <w:tr w:rsidR="00CD3724" w:rsidRPr="008F5CEB" w14:paraId="717D6516" w14:textId="77777777" w:rsidTr="00265FF3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00E3E674" w14:textId="77777777" w:rsidR="00CD3724" w:rsidRPr="008F5CEB" w:rsidRDefault="00CD3724" w:rsidP="00CD372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20C9BE6" w14:textId="214059F8" w:rsidR="00CD3724" w:rsidRPr="008D3D96" w:rsidRDefault="00CD3724" w:rsidP="00CD372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8D3D96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4.40 – 15.25</w:t>
            </w:r>
          </w:p>
        </w:tc>
        <w:tc>
          <w:tcPr>
            <w:tcW w:w="4055" w:type="dxa"/>
            <w:shd w:val="clear" w:color="auto" w:fill="auto"/>
            <w:vAlign w:val="center"/>
          </w:tcPr>
          <w:p w14:paraId="78C5A364" w14:textId="4A0CAE85" w:rsidR="00CD3724" w:rsidRPr="00CC2D73" w:rsidRDefault="00CD3724" w:rsidP="00CD3724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  <w:shd w:val="clear" w:color="auto" w:fill="auto"/>
            <w:vAlign w:val="center"/>
          </w:tcPr>
          <w:p w14:paraId="511A1AA7" w14:textId="7A3AA069" w:rsidR="00CD3724" w:rsidRPr="00CC2D73" w:rsidRDefault="00CD3724" w:rsidP="00CD372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CC2D73">
              <w:rPr>
                <w:rFonts w:asciiTheme="majorBidi" w:hAnsiTheme="majorBidi" w:cstheme="majorBidi"/>
                <w:sz w:val="18"/>
                <w:szCs w:val="18"/>
              </w:rPr>
              <w:t>Genetik-N. YILDIRIM (C-202)</w:t>
            </w:r>
          </w:p>
        </w:tc>
      </w:tr>
      <w:tr w:rsidR="00CD3724" w:rsidRPr="008F5CEB" w14:paraId="2544AA74" w14:textId="77777777" w:rsidTr="00265FF3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729BF6D3" w14:textId="77777777" w:rsidR="00CD3724" w:rsidRPr="008F5CEB" w:rsidRDefault="00CD3724" w:rsidP="00CD372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shd w:val="clear" w:color="auto" w:fill="auto"/>
            <w:vAlign w:val="center"/>
          </w:tcPr>
          <w:p w14:paraId="6458E3FA" w14:textId="6B6D8CFD" w:rsidR="00CD3724" w:rsidRPr="008D3D96" w:rsidRDefault="00CD3724" w:rsidP="00CD372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8D3D96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5.30 – 16.15</w:t>
            </w:r>
          </w:p>
        </w:tc>
        <w:tc>
          <w:tcPr>
            <w:tcW w:w="4055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12EDA3E" w14:textId="6B7849F1" w:rsidR="00CD3724" w:rsidRPr="00CC2D73" w:rsidRDefault="00CD3724" w:rsidP="00CD3724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D774FFE" w14:textId="3628D395" w:rsidR="00CD3724" w:rsidRPr="00CC2D73" w:rsidRDefault="00CD3724" w:rsidP="00CD372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CC2D73">
              <w:rPr>
                <w:rFonts w:asciiTheme="majorBidi" w:hAnsiTheme="majorBidi" w:cstheme="majorBidi"/>
                <w:sz w:val="18"/>
                <w:szCs w:val="18"/>
              </w:rPr>
              <w:t>Genetik-N. YILDIRIM (C-202)</w:t>
            </w:r>
          </w:p>
        </w:tc>
      </w:tr>
      <w:tr w:rsidR="00CD3724" w:rsidRPr="008F5CEB" w14:paraId="1D5D2159" w14:textId="77777777" w:rsidTr="00265FF3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591A3F2F" w14:textId="77777777" w:rsidR="00CD3724" w:rsidRPr="008F5CEB" w:rsidRDefault="00CD3724" w:rsidP="00CD372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shd w:val="clear" w:color="auto" w:fill="auto"/>
            <w:vAlign w:val="center"/>
          </w:tcPr>
          <w:p w14:paraId="5EF6C73D" w14:textId="34EDE36C" w:rsidR="00CD3724" w:rsidRPr="008D3D96" w:rsidRDefault="00CD3724" w:rsidP="00CD372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8D3D96">
              <w:rPr>
                <w:rFonts w:ascii="Times New Roman" w:eastAsia="Times New Roman" w:hAnsi="Times New Roman" w:cs="Times New Roman"/>
                <w:sz w:val="18"/>
                <w:szCs w:val="18"/>
                <w:lang w:val="en-US" w:bidi="en-US"/>
              </w:rPr>
              <w:t>16.20 – 17.05</w:t>
            </w:r>
          </w:p>
        </w:tc>
        <w:tc>
          <w:tcPr>
            <w:tcW w:w="4055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C464ED8" w14:textId="77777777" w:rsidR="00CD3724" w:rsidRPr="00CC2D73" w:rsidRDefault="00CD3724" w:rsidP="00CD3724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704B8C95" w14:textId="4E2067B3" w:rsidR="00CD3724" w:rsidRPr="00CC2D73" w:rsidRDefault="00CD3724" w:rsidP="00CD3724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CD3724" w:rsidRPr="008F5CEB" w14:paraId="79734018" w14:textId="77777777" w:rsidTr="00367ED9">
        <w:trPr>
          <w:trHeight w:val="170"/>
          <w:jc w:val="center"/>
        </w:trPr>
        <w:tc>
          <w:tcPr>
            <w:tcW w:w="9769" w:type="dxa"/>
            <w:gridSpan w:val="4"/>
            <w:tcBorders>
              <w:left w:val="nil"/>
              <w:bottom w:val="single" w:sz="4" w:space="0" w:color="000000" w:themeColor="text1"/>
              <w:right w:val="nil"/>
            </w:tcBorders>
            <w:vAlign w:val="center"/>
          </w:tcPr>
          <w:p w14:paraId="5FAC8B92" w14:textId="77777777" w:rsidR="00CD3724" w:rsidRPr="00CC2D73" w:rsidRDefault="00CD3724" w:rsidP="00CD3724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CD3724" w:rsidRPr="008F5CEB" w14:paraId="5FEBC7BE" w14:textId="77777777" w:rsidTr="006F55B5">
        <w:trPr>
          <w:trHeight w:val="276"/>
          <w:jc w:val="center"/>
        </w:trPr>
        <w:tc>
          <w:tcPr>
            <w:tcW w:w="670" w:type="dxa"/>
            <w:vMerge w:val="restart"/>
            <w:shd w:val="clear" w:color="auto" w:fill="D9D9D9" w:themeFill="background1" w:themeFillShade="D9"/>
            <w:textDirection w:val="btLr"/>
            <w:vAlign w:val="center"/>
          </w:tcPr>
          <w:p w14:paraId="556ED3AD" w14:textId="77777777" w:rsidR="00CD3724" w:rsidRPr="008F5CEB" w:rsidRDefault="00CD3724" w:rsidP="00CD3724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F5CEB">
              <w:rPr>
                <w:rFonts w:ascii="Times New Roman" w:hAnsi="Times New Roman" w:cs="Times New Roman"/>
                <w:b/>
                <w:sz w:val="18"/>
                <w:szCs w:val="18"/>
              </w:rPr>
              <w:t>CUMA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17BB7089" w14:textId="37F4A872" w:rsidR="00CD3724" w:rsidRPr="008D3D96" w:rsidRDefault="00CD3724" w:rsidP="00CD372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8D3D96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08.15 – 09.00</w:t>
            </w:r>
          </w:p>
        </w:tc>
        <w:tc>
          <w:tcPr>
            <w:tcW w:w="4055" w:type="dxa"/>
            <w:shd w:val="clear" w:color="auto" w:fill="auto"/>
            <w:vAlign w:val="center"/>
          </w:tcPr>
          <w:p w14:paraId="0CD905B3" w14:textId="477B8ACF" w:rsidR="00CD3724" w:rsidRPr="00CC2D73" w:rsidRDefault="00CD3724" w:rsidP="00CD3724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  <w:shd w:val="clear" w:color="auto" w:fill="auto"/>
            <w:vAlign w:val="center"/>
          </w:tcPr>
          <w:p w14:paraId="7CBC53E7" w14:textId="4DC8B9D5" w:rsidR="00CD3724" w:rsidRPr="00CC2D73" w:rsidRDefault="00CD3724" w:rsidP="00CD3724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CD3724" w:rsidRPr="008F5CEB" w14:paraId="7942BED1" w14:textId="77777777" w:rsidTr="006F55B5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735AA38E" w14:textId="77777777" w:rsidR="00CD3724" w:rsidRPr="008F5CEB" w:rsidRDefault="00CD3724" w:rsidP="00CD372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77416F20" w14:textId="4A4EAFCA" w:rsidR="00CD3724" w:rsidRPr="008D3D96" w:rsidRDefault="00CD3724" w:rsidP="00CD372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8D3D96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09.15 – 10.00</w:t>
            </w:r>
          </w:p>
        </w:tc>
        <w:tc>
          <w:tcPr>
            <w:tcW w:w="4055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451183C" w14:textId="1780B748" w:rsidR="00CD3724" w:rsidRPr="00CC2D73" w:rsidRDefault="00CD3724" w:rsidP="00CD3724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  <w:tcBorders>
              <w:bottom w:val="single" w:sz="4" w:space="0" w:color="000000" w:themeColor="text1"/>
            </w:tcBorders>
            <w:shd w:val="clear" w:color="auto" w:fill="auto"/>
          </w:tcPr>
          <w:p w14:paraId="561B8824" w14:textId="288DF4C0" w:rsidR="00CD3724" w:rsidRPr="00CC2D73" w:rsidRDefault="00CD3724" w:rsidP="00CD3724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CD3724" w:rsidRPr="008F5CEB" w14:paraId="6C18BFFE" w14:textId="77777777" w:rsidTr="00AC5957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109F4DCB" w14:textId="77777777" w:rsidR="00CD3724" w:rsidRPr="008F5CEB" w:rsidRDefault="00CD3724" w:rsidP="00CD372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shd w:val="clear" w:color="auto" w:fill="auto"/>
            <w:vAlign w:val="center"/>
          </w:tcPr>
          <w:p w14:paraId="4A780D95" w14:textId="6122FD11" w:rsidR="00CD3724" w:rsidRPr="008D3D96" w:rsidRDefault="00CD3724" w:rsidP="00CD372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8D3D96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0.15 – 11.00</w:t>
            </w:r>
          </w:p>
        </w:tc>
        <w:tc>
          <w:tcPr>
            <w:tcW w:w="4055" w:type="dxa"/>
            <w:shd w:val="clear" w:color="auto" w:fill="auto"/>
            <w:vAlign w:val="center"/>
          </w:tcPr>
          <w:p w14:paraId="7AADE6BD" w14:textId="4004103C" w:rsidR="00CD3724" w:rsidRPr="00CC2D73" w:rsidRDefault="00CD3724" w:rsidP="00CD3724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  <w:shd w:val="clear" w:color="auto" w:fill="auto"/>
            <w:vAlign w:val="center"/>
          </w:tcPr>
          <w:p w14:paraId="7C79EA26" w14:textId="7C7203CD" w:rsidR="00CD3724" w:rsidRPr="00CC2D73" w:rsidRDefault="00CD3724" w:rsidP="00CD372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CC2D73">
              <w:rPr>
                <w:rFonts w:asciiTheme="majorBidi" w:hAnsiTheme="majorBidi" w:cstheme="majorBidi"/>
                <w:sz w:val="18"/>
                <w:szCs w:val="18"/>
              </w:rPr>
              <w:t>Biyoteknoloji-N.YILDIRIM (C-202)</w:t>
            </w:r>
          </w:p>
        </w:tc>
      </w:tr>
      <w:tr w:rsidR="00CD3724" w:rsidRPr="008F5CEB" w14:paraId="399F0B76" w14:textId="77777777" w:rsidTr="007119C5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0C8A6DC9" w14:textId="77777777" w:rsidR="00CD3724" w:rsidRPr="008F5CEB" w:rsidRDefault="00CD3724" w:rsidP="00CD372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5A26AE6" w14:textId="1680CD51" w:rsidR="00CD3724" w:rsidRPr="008D3D96" w:rsidRDefault="00CD3724" w:rsidP="00CD372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8D3D96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1.15 – 12.00</w:t>
            </w:r>
          </w:p>
        </w:tc>
        <w:tc>
          <w:tcPr>
            <w:tcW w:w="405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2EBB9D8" w14:textId="44B39DC8" w:rsidR="00CD3724" w:rsidRPr="00CC2D73" w:rsidRDefault="00CD3724" w:rsidP="00CD3724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8456777" w14:textId="3D08D9F1" w:rsidR="00CD3724" w:rsidRPr="00CC2D73" w:rsidRDefault="00CD3724" w:rsidP="00CD372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CC2D73">
              <w:rPr>
                <w:rFonts w:asciiTheme="majorBidi" w:hAnsiTheme="majorBidi" w:cstheme="majorBidi"/>
                <w:sz w:val="18"/>
                <w:szCs w:val="18"/>
              </w:rPr>
              <w:t>Biyoteknoloji-N.YILDIRIM (C-202)</w:t>
            </w:r>
          </w:p>
        </w:tc>
      </w:tr>
      <w:tr w:rsidR="00CD3724" w:rsidRPr="008F5CEB" w14:paraId="312358EA" w14:textId="77777777" w:rsidTr="007119C5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25876F6E" w14:textId="77777777" w:rsidR="00CD3724" w:rsidRPr="008F5CEB" w:rsidRDefault="00CD3724" w:rsidP="00CD372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7CAA654" w14:textId="5895A109" w:rsidR="00CD3724" w:rsidRPr="008D3D96" w:rsidRDefault="00CD3724" w:rsidP="00CD372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8D3D96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2.15 – 13.00</w:t>
            </w:r>
          </w:p>
        </w:tc>
        <w:tc>
          <w:tcPr>
            <w:tcW w:w="405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45BB66A" w14:textId="39B8D653" w:rsidR="00CD3724" w:rsidRPr="00CC2D73" w:rsidRDefault="00CD3724" w:rsidP="00CD3724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D71C871" w14:textId="30B5725E" w:rsidR="00CD3724" w:rsidRPr="00CC2D73" w:rsidRDefault="00CD3724" w:rsidP="00CD3724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CD3724" w:rsidRPr="008F5CEB" w14:paraId="01374607" w14:textId="77777777" w:rsidTr="00FE68EB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3416D5E3" w14:textId="77777777" w:rsidR="00CD3724" w:rsidRPr="008F5CEB" w:rsidRDefault="00CD3724" w:rsidP="00CD372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6B1826E0" w14:textId="3329058C" w:rsidR="00CD3724" w:rsidRPr="008D3D96" w:rsidRDefault="00CD3724" w:rsidP="00CD372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8D3D96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3.00 – 13.45</w:t>
            </w:r>
          </w:p>
        </w:tc>
        <w:tc>
          <w:tcPr>
            <w:tcW w:w="4055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18984F2C" w14:textId="7DE4DD54" w:rsidR="00CD3724" w:rsidRPr="00CC2D73" w:rsidRDefault="00CD3724" w:rsidP="00CD372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CC2D73">
              <w:rPr>
                <w:rFonts w:asciiTheme="majorBidi" w:hAnsiTheme="majorBidi" w:cstheme="majorBidi"/>
                <w:sz w:val="18"/>
                <w:szCs w:val="18"/>
              </w:rPr>
              <w:t>Gıda Kimyası ve Biyokimyası-N. YILDIRIM (C-201)</w:t>
            </w:r>
          </w:p>
        </w:tc>
        <w:tc>
          <w:tcPr>
            <w:tcW w:w="3537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621FEC3" w14:textId="369E82DD" w:rsidR="00CD3724" w:rsidRPr="00CC2D73" w:rsidRDefault="00CD3724" w:rsidP="00CD3724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CD3724" w:rsidRPr="008F5CEB" w14:paraId="139B0BA9" w14:textId="77777777" w:rsidTr="00FE68EB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40861D16" w14:textId="77777777" w:rsidR="00CD3724" w:rsidRPr="008F5CEB" w:rsidRDefault="00CD3724" w:rsidP="00CD372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7416A4B7" w14:textId="281DB4BD" w:rsidR="00CD3724" w:rsidRPr="008D3D96" w:rsidRDefault="00CD3724" w:rsidP="00CD372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8D3D96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3.50 – 14.35</w:t>
            </w:r>
          </w:p>
        </w:tc>
        <w:tc>
          <w:tcPr>
            <w:tcW w:w="4055" w:type="dxa"/>
            <w:shd w:val="clear" w:color="auto" w:fill="auto"/>
            <w:vAlign w:val="center"/>
          </w:tcPr>
          <w:p w14:paraId="23B9EFFA" w14:textId="500BD96C" w:rsidR="00CD3724" w:rsidRPr="00CC2D73" w:rsidRDefault="00CD3724" w:rsidP="00CD372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CC2D73">
              <w:rPr>
                <w:rFonts w:asciiTheme="majorBidi" w:hAnsiTheme="majorBidi" w:cstheme="majorBidi"/>
                <w:sz w:val="18"/>
                <w:szCs w:val="18"/>
              </w:rPr>
              <w:t>Gıda Kimyası ve Biyokimyası-N. YILDIRIM (C-201)</w:t>
            </w:r>
          </w:p>
        </w:tc>
        <w:tc>
          <w:tcPr>
            <w:tcW w:w="3537" w:type="dxa"/>
            <w:shd w:val="clear" w:color="auto" w:fill="auto"/>
            <w:vAlign w:val="center"/>
          </w:tcPr>
          <w:p w14:paraId="2F380816" w14:textId="267C6100" w:rsidR="00CD3724" w:rsidRPr="00CC2D73" w:rsidRDefault="00CD3724" w:rsidP="00CD3724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CD3724" w:rsidRPr="008F5CEB" w14:paraId="2A409AE9" w14:textId="77777777" w:rsidTr="00FE68EB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3E1B19CD" w14:textId="77777777" w:rsidR="00CD3724" w:rsidRPr="008F5CEB" w:rsidRDefault="00CD3724" w:rsidP="00CD372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shd w:val="clear" w:color="auto" w:fill="auto"/>
            <w:vAlign w:val="center"/>
          </w:tcPr>
          <w:p w14:paraId="30B9AB49" w14:textId="4D801F6F" w:rsidR="00CD3724" w:rsidRPr="008D3D96" w:rsidRDefault="00CD3724" w:rsidP="00CD372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8D3D96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4.40 – 15.25</w:t>
            </w:r>
          </w:p>
        </w:tc>
        <w:tc>
          <w:tcPr>
            <w:tcW w:w="4055" w:type="dxa"/>
            <w:shd w:val="clear" w:color="auto" w:fill="auto"/>
            <w:vAlign w:val="center"/>
          </w:tcPr>
          <w:p w14:paraId="5DECD2E1" w14:textId="71A0F274" w:rsidR="00CD3724" w:rsidRPr="00CC2D73" w:rsidRDefault="00CD3724" w:rsidP="00CD372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CC2D73">
              <w:rPr>
                <w:rFonts w:asciiTheme="majorBidi" w:hAnsiTheme="majorBidi" w:cstheme="majorBidi"/>
                <w:sz w:val="18"/>
                <w:szCs w:val="18"/>
              </w:rPr>
              <w:t>Gıda Kimyası ve Biyokimyası-N. YILDIRIM (C-201)</w:t>
            </w:r>
          </w:p>
        </w:tc>
        <w:tc>
          <w:tcPr>
            <w:tcW w:w="3537" w:type="dxa"/>
            <w:shd w:val="clear" w:color="auto" w:fill="auto"/>
            <w:vAlign w:val="center"/>
          </w:tcPr>
          <w:p w14:paraId="6162E6E4" w14:textId="0CA1F25A" w:rsidR="00CD3724" w:rsidRPr="00CC2D73" w:rsidRDefault="00CD3724" w:rsidP="00CD3724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CD3724" w:rsidRPr="008F5CEB" w14:paraId="2E5D8CE6" w14:textId="77777777" w:rsidTr="00FE68EB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61A2B1C6" w14:textId="77777777" w:rsidR="00CD3724" w:rsidRPr="008F5CEB" w:rsidRDefault="00CD3724" w:rsidP="00CD372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shd w:val="clear" w:color="auto" w:fill="auto"/>
            <w:vAlign w:val="center"/>
          </w:tcPr>
          <w:p w14:paraId="398AF490" w14:textId="64BE162C" w:rsidR="00CD3724" w:rsidRPr="008D3D96" w:rsidRDefault="00CD3724" w:rsidP="00CD372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8D3D96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5.30 – 16.15</w:t>
            </w:r>
          </w:p>
        </w:tc>
        <w:tc>
          <w:tcPr>
            <w:tcW w:w="4055" w:type="dxa"/>
            <w:shd w:val="clear" w:color="auto" w:fill="auto"/>
            <w:vAlign w:val="center"/>
          </w:tcPr>
          <w:p w14:paraId="22D506EA" w14:textId="515F9634" w:rsidR="00CD3724" w:rsidRPr="00CC2D73" w:rsidRDefault="00CD3724" w:rsidP="00CD372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CC2D73">
              <w:rPr>
                <w:rFonts w:asciiTheme="majorBidi" w:hAnsiTheme="majorBidi" w:cstheme="majorBidi"/>
                <w:sz w:val="18"/>
                <w:szCs w:val="18"/>
              </w:rPr>
              <w:t>Bilgisayar K. ARSLAN -LAB3</w:t>
            </w:r>
          </w:p>
        </w:tc>
        <w:tc>
          <w:tcPr>
            <w:tcW w:w="3537" w:type="dxa"/>
            <w:shd w:val="clear" w:color="auto" w:fill="auto"/>
            <w:vAlign w:val="center"/>
          </w:tcPr>
          <w:p w14:paraId="6177073D" w14:textId="77777777" w:rsidR="00CD3724" w:rsidRPr="00CC2D73" w:rsidRDefault="00CD3724" w:rsidP="00CD3724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CD3724" w:rsidRPr="008F5CEB" w14:paraId="065CE5A4" w14:textId="77777777" w:rsidTr="00FE68EB">
        <w:trPr>
          <w:trHeight w:val="276"/>
          <w:jc w:val="center"/>
        </w:trPr>
        <w:tc>
          <w:tcPr>
            <w:tcW w:w="670" w:type="dxa"/>
            <w:shd w:val="clear" w:color="auto" w:fill="D9D9D9" w:themeFill="background1" w:themeFillShade="D9"/>
            <w:vAlign w:val="center"/>
          </w:tcPr>
          <w:p w14:paraId="04138376" w14:textId="77777777" w:rsidR="00CD3724" w:rsidRPr="008F5CEB" w:rsidRDefault="00CD3724" w:rsidP="00CD372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shd w:val="clear" w:color="auto" w:fill="auto"/>
            <w:vAlign w:val="center"/>
          </w:tcPr>
          <w:p w14:paraId="7BA6F1B2" w14:textId="6B6581A7" w:rsidR="00CD3724" w:rsidRPr="008D3D96" w:rsidRDefault="00CD3724" w:rsidP="00CD372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D3D96">
              <w:rPr>
                <w:rFonts w:ascii="Times New Roman" w:eastAsia="Times New Roman" w:hAnsi="Times New Roman" w:cs="Times New Roman"/>
                <w:sz w:val="18"/>
                <w:szCs w:val="18"/>
                <w:lang w:val="en-US" w:bidi="en-US"/>
              </w:rPr>
              <w:t>16.20 – 17.05</w:t>
            </w:r>
          </w:p>
        </w:tc>
        <w:tc>
          <w:tcPr>
            <w:tcW w:w="4055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E9343D5" w14:textId="77777777" w:rsidR="00CD3724" w:rsidRPr="00CC2D73" w:rsidRDefault="00CD3724" w:rsidP="00CD3724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537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029E1A20" w14:textId="77777777" w:rsidR="00CD3724" w:rsidRPr="00CC2D73" w:rsidRDefault="00CD3724" w:rsidP="00CD3724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</w:tbl>
    <w:p w14:paraId="1D10BBCF" w14:textId="77777777" w:rsidR="005E4244" w:rsidRPr="008F5CEB" w:rsidRDefault="005E4244" w:rsidP="00E81F5B">
      <w:pPr>
        <w:spacing w:after="0" w:line="240" w:lineRule="auto"/>
        <w:rPr>
          <w:rFonts w:ascii="Times New Roman" w:hAnsi="Times New Roman" w:cs="Times New Roman"/>
        </w:rPr>
      </w:pPr>
    </w:p>
    <w:sectPr w:rsidR="005E4244" w:rsidRPr="008F5CEB" w:rsidSect="00A7573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xNDQyNDAxNTU1MjNS0lEKTi0uzszPAykwrwUAOff8viwAAAA="/>
  </w:docVars>
  <w:rsids>
    <w:rsidRoot w:val="005E4244"/>
    <w:rsid w:val="00011A02"/>
    <w:rsid w:val="0005269F"/>
    <w:rsid w:val="00072D34"/>
    <w:rsid w:val="000820D4"/>
    <w:rsid w:val="000921CD"/>
    <w:rsid w:val="000A1433"/>
    <w:rsid w:val="000E498A"/>
    <w:rsid w:val="000F6188"/>
    <w:rsid w:val="00123515"/>
    <w:rsid w:val="0016532F"/>
    <w:rsid w:val="001C598C"/>
    <w:rsid w:val="001C6630"/>
    <w:rsid w:val="001F3E7F"/>
    <w:rsid w:val="00216572"/>
    <w:rsid w:val="00232E53"/>
    <w:rsid w:val="002375A0"/>
    <w:rsid w:val="00253C59"/>
    <w:rsid w:val="002628D0"/>
    <w:rsid w:val="00266001"/>
    <w:rsid w:val="002B0219"/>
    <w:rsid w:val="002D313F"/>
    <w:rsid w:val="002E2D01"/>
    <w:rsid w:val="002E39DA"/>
    <w:rsid w:val="002F0BE5"/>
    <w:rsid w:val="00302EA8"/>
    <w:rsid w:val="0032343F"/>
    <w:rsid w:val="00357783"/>
    <w:rsid w:val="00367ED9"/>
    <w:rsid w:val="003864DA"/>
    <w:rsid w:val="00393488"/>
    <w:rsid w:val="003B441D"/>
    <w:rsid w:val="003C2D5C"/>
    <w:rsid w:val="003D45B5"/>
    <w:rsid w:val="00412F27"/>
    <w:rsid w:val="00421DA0"/>
    <w:rsid w:val="00424744"/>
    <w:rsid w:val="00425C47"/>
    <w:rsid w:val="00453C27"/>
    <w:rsid w:val="00457AE1"/>
    <w:rsid w:val="004B061D"/>
    <w:rsid w:val="004B6BCE"/>
    <w:rsid w:val="004C452F"/>
    <w:rsid w:val="004C5B51"/>
    <w:rsid w:val="004E09E1"/>
    <w:rsid w:val="00501C14"/>
    <w:rsid w:val="00502C25"/>
    <w:rsid w:val="00522CF7"/>
    <w:rsid w:val="00536C07"/>
    <w:rsid w:val="00554B3F"/>
    <w:rsid w:val="005625F4"/>
    <w:rsid w:val="005771DF"/>
    <w:rsid w:val="00585964"/>
    <w:rsid w:val="005A4EFD"/>
    <w:rsid w:val="005E4244"/>
    <w:rsid w:val="00656EDB"/>
    <w:rsid w:val="006C7AB5"/>
    <w:rsid w:val="006F55B5"/>
    <w:rsid w:val="007112F1"/>
    <w:rsid w:val="007119C5"/>
    <w:rsid w:val="007A0196"/>
    <w:rsid w:val="007C2364"/>
    <w:rsid w:val="007E34EB"/>
    <w:rsid w:val="007F0373"/>
    <w:rsid w:val="007F7C10"/>
    <w:rsid w:val="00815A04"/>
    <w:rsid w:val="00822FB9"/>
    <w:rsid w:val="008473DC"/>
    <w:rsid w:val="0085251C"/>
    <w:rsid w:val="00876667"/>
    <w:rsid w:val="008B1F89"/>
    <w:rsid w:val="008B5A38"/>
    <w:rsid w:val="008D3D96"/>
    <w:rsid w:val="008E7E7C"/>
    <w:rsid w:val="008F5CEB"/>
    <w:rsid w:val="00913DB9"/>
    <w:rsid w:val="00931FF2"/>
    <w:rsid w:val="0093501E"/>
    <w:rsid w:val="00980850"/>
    <w:rsid w:val="009E0D01"/>
    <w:rsid w:val="00A14057"/>
    <w:rsid w:val="00A238A6"/>
    <w:rsid w:val="00A50AD0"/>
    <w:rsid w:val="00A54AE5"/>
    <w:rsid w:val="00A55902"/>
    <w:rsid w:val="00A565AF"/>
    <w:rsid w:val="00A75730"/>
    <w:rsid w:val="00A91251"/>
    <w:rsid w:val="00A95843"/>
    <w:rsid w:val="00AA2E04"/>
    <w:rsid w:val="00AE5C68"/>
    <w:rsid w:val="00B01D9C"/>
    <w:rsid w:val="00B029C4"/>
    <w:rsid w:val="00B14DF3"/>
    <w:rsid w:val="00B26729"/>
    <w:rsid w:val="00B27324"/>
    <w:rsid w:val="00B438D2"/>
    <w:rsid w:val="00B67D43"/>
    <w:rsid w:val="00B90E50"/>
    <w:rsid w:val="00BA0FA0"/>
    <w:rsid w:val="00BC1FF8"/>
    <w:rsid w:val="00BD1DC4"/>
    <w:rsid w:val="00C14D34"/>
    <w:rsid w:val="00C15B80"/>
    <w:rsid w:val="00C16BBC"/>
    <w:rsid w:val="00C705FA"/>
    <w:rsid w:val="00C772C7"/>
    <w:rsid w:val="00CB3C2F"/>
    <w:rsid w:val="00CB756B"/>
    <w:rsid w:val="00CC2D73"/>
    <w:rsid w:val="00CC4612"/>
    <w:rsid w:val="00CD3724"/>
    <w:rsid w:val="00D33901"/>
    <w:rsid w:val="00D45A16"/>
    <w:rsid w:val="00D646BF"/>
    <w:rsid w:val="00D859D7"/>
    <w:rsid w:val="00D978C1"/>
    <w:rsid w:val="00DA6013"/>
    <w:rsid w:val="00DA6E26"/>
    <w:rsid w:val="00E267CF"/>
    <w:rsid w:val="00E317B8"/>
    <w:rsid w:val="00E37A0C"/>
    <w:rsid w:val="00E53310"/>
    <w:rsid w:val="00E81F5B"/>
    <w:rsid w:val="00E84FDE"/>
    <w:rsid w:val="00EB39C4"/>
    <w:rsid w:val="00EC14D0"/>
    <w:rsid w:val="00EC4493"/>
    <w:rsid w:val="00EF6870"/>
    <w:rsid w:val="00F04D6A"/>
    <w:rsid w:val="00F0693B"/>
    <w:rsid w:val="00F13799"/>
    <w:rsid w:val="00F569F3"/>
    <w:rsid w:val="00F80BD2"/>
    <w:rsid w:val="00F87F48"/>
    <w:rsid w:val="00F92765"/>
    <w:rsid w:val="00FA636A"/>
    <w:rsid w:val="00FA6959"/>
    <w:rsid w:val="00FF761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1157EF"/>
  <w15:docId w15:val="{7992E53A-95C5-4DFF-AD4B-592434174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6C7AB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A54A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54AE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7789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A51932-268F-403A-887D-98087CE8AE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1</TotalTime>
  <Pages>2</Pages>
  <Words>395</Words>
  <Characters>2256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By NeC ® 2010 | Katilimsiz.Com</Company>
  <LinksUpToDate>false</LinksUpToDate>
  <CharactersWithSpaces>2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idata</dc:creator>
  <cp:lastModifiedBy>m</cp:lastModifiedBy>
  <cp:revision>107</cp:revision>
  <cp:lastPrinted>2021-09-10T07:23:00Z</cp:lastPrinted>
  <dcterms:created xsi:type="dcterms:W3CDTF">2021-09-10T06:41:00Z</dcterms:created>
  <dcterms:modified xsi:type="dcterms:W3CDTF">2024-09-04T13:04:00Z</dcterms:modified>
</cp:coreProperties>
</file>